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9DC62" w14:textId="40F68BCC" w:rsidR="000F3946" w:rsidRDefault="000F3946" w:rsidP="000F394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1" locked="0" layoutInCell="1" allowOverlap="1" wp14:anchorId="4D5DE328" wp14:editId="09371D27">
                <wp:simplePos x="0" y="0"/>
                <wp:positionH relativeFrom="margin">
                  <wp:align>right</wp:align>
                </wp:positionH>
                <wp:positionV relativeFrom="paragraph">
                  <wp:posOffset>-612775</wp:posOffset>
                </wp:positionV>
                <wp:extent cx="4488180" cy="1404620"/>
                <wp:effectExtent l="0" t="0" r="26670" b="15240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81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E03C1A" w14:textId="07F2EB48" w:rsidR="000F3946" w:rsidRPr="000F3946" w:rsidRDefault="000F3946">
                            <w:pPr>
                              <w:rPr>
                                <w:b/>
                                <w:bCs/>
                                <w:sz w:val="56"/>
                                <w:szCs w:val="56"/>
                                <w:u w:val="single"/>
                              </w:rPr>
                            </w:pPr>
                            <w:r w:rsidRPr="000F3946">
                              <w:rPr>
                                <w:b/>
                                <w:bCs/>
                                <w:sz w:val="56"/>
                                <w:szCs w:val="56"/>
                                <w:u w:val="single"/>
                              </w:rPr>
                              <w:t>Volunteer Applic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D5DE328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302.2pt;margin-top:-48.25pt;width:353.4pt;height:110.6pt;z-index:-251658239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" strokecolor="white [3212]">
                <v:textbox style="mso-fit-shape-to-text:t">
                  <w:txbxContent>
                    <w:p w14:paraId="2DE03C1A" w14:textId="07F2EB48" w:rsidR="000F3946" w:rsidRPr="000F3946" w:rsidRDefault="000F3946">
                      <w:pPr>
                        <w:rPr>
                          <w:b/>
                          <w:bCs/>
                          <w:sz w:val="56"/>
                          <w:szCs w:val="56"/>
                          <w:u w:val="single"/>
                        </w:rPr>
                      </w:pPr>
                      <w:r w:rsidRPr="000F3946">
                        <w:rPr>
                          <w:b/>
                          <w:bCs/>
                          <w:sz w:val="56"/>
                          <w:szCs w:val="56"/>
                          <w:u w:val="single"/>
                        </w:rPr>
                        <w:t>Volunteer Application 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F47A9"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623F8AF0" wp14:editId="0B78A1C9">
            <wp:simplePos x="0" y="0"/>
            <wp:positionH relativeFrom="page">
              <wp:posOffset>198120</wp:posOffset>
            </wp:positionH>
            <wp:positionV relativeFrom="paragraph">
              <wp:posOffset>-901065</wp:posOffset>
            </wp:positionV>
            <wp:extent cx="2133600" cy="1104204"/>
            <wp:effectExtent l="0" t="0" r="0" b="127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11042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6FB42B" w14:textId="28B00B8E" w:rsidR="001A10FE" w:rsidRPr="000F3946" w:rsidRDefault="00814AE6" w:rsidP="000F3946">
      <w:r w:rsidRPr="00DF47A9">
        <w:rPr>
          <w:rFonts w:ascii="Arial" w:hAnsi="Arial" w:cs="Arial"/>
        </w:rPr>
        <w:t xml:space="preserve"> If you have difficulty with any of the questions please ask us for help, </w:t>
      </w:r>
      <w:r w:rsidR="00A65E66">
        <w:rPr>
          <w:rFonts w:ascii="Arial" w:hAnsi="Arial" w:cs="Arial"/>
        </w:rPr>
        <w:t xml:space="preserve">our </w:t>
      </w:r>
      <w:r w:rsidRPr="00DF47A9">
        <w:rPr>
          <w:rFonts w:ascii="Arial" w:hAnsi="Arial" w:cs="Arial"/>
        </w:rPr>
        <w:t xml:space="preserve">contact information </w:t>
      </w:r>
      <w:r w:rsidR="00A65E66">
        <w:rPr>
          <w:rFonts w:ascii="Arial" w:hAnsi="Arial" w:cs="Arial"/>
        </w:rPr>
        <w:t xml:space="preserve">is </w:t>
      </w:r>
      <w:r w:rsidRPr="00DF47A9">
        <w:rPr>
          <w:rFonts w:ascii="Arial" w:hAnsi="Arial" w:cs="Arial"/>
        </w:rPr>
        <w:t>below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606"/>
        <w:gridCol w:w="963"/>
        <w:gridCol w:w="412"/>
        <w:gridCol w:w="1362"/>
        <w:gridCol w:w="1058"/>
        <w:gridCol w:w="410"/>
        <w:gridCol w:w="3101"/>
        <w:gridCol w:w="1578"/>
      </w:tblGrid>
      <w:tr w:rsidR="00EF1E52" w:rsidRPr="004146C6" w14:paraId="3992B43E" w14:textId="77777777" w:rsidTr="00E84799">
        <w:trPr>
          <w:trHeight w:hRule="exact" w:val="284"/>
        </w:trPr>
        <w:tc>
          <w:tcPr>
            <w:tcW w:w="10490" w:type="dxa"/>
            <w:gridSpan w:val="8"/>
            <w:shd w:val="clear" w:color="auto" w:fill="D9D9D9" w:themeFill="background1" w:themeFillShade="D9"/>
          </w:tcPr>
          <w:p w14:paraId="095FC199" w14:textId="77777777" w:rsidR="00EF1E52" w:rsidRPr="00173CB5" w:rsidRDefault="00EF1E52" w:rsidP="00EF1E5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73CB5">
              <w:rPr>
                <w:rFonts w:ascii="Arial" w:hAnsi="Arial" w:cs="Arial"/>
                <w:b/>
                <w:sz w:val="24"/>
                <w:szCs w:val="24"/>
              </w:rPr>
              <w:t>Your Details</w:t>
            </w:r>
          </w:p>
        </w:tc>
      </w:tr>
      <w:tr w:rsidR="00E84799" w:rsidRPr="004146C6" w14:paraId="611DC894" w14:textId="77777777" w:rsidTr="00E84799">
        <w:trPr>
          <w:trHeight w:hRule="exact" w:val="567"/>
        </w:trPr>
        <w:tc>
          <w:tcPr>
            <w:tcW w:w="2981" w:type="dxa"/>
            <w:gridSpan w:val="3"/>
          </w:tcPr>
          <w:p w14:paraId="0A85A9FA" w14:textId="1FE77EB4" w:rsidR="00E84799" w:rsidRPr="00B919CF" w:rsidRDefault="00E84799" w:rsidP="00EF1E5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>Surname:</w:t>
            </w:r>
          </w:p>
        </w:tc>
        <w:tc>
          <w:tcPr>
            <w:tcW w:w="2830" w:type="dxa"/>
            <w:gridSpan w:val="3"/>
          </w:tcPr>
          <w:p w14:paraId="37F31821" w14:textId="34E96CC8" w:rsidR="00E84799" w:rsidRPr="00B919CF" w:rsidRDefault="00E84799" w:rsidP="00EF1E5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>Forename(s):</w:t>
            </w:r>
          </w:p>
        </w:tc>
        <w:tc>
          <w:tcPr>
            <w:tcW w:w="3101" w:type="dxa"/>
          </w:tcPr>
          <w:p w14:paraId="78AB4C9A" w14:textId="2DE85D26" w:rsidR="00E84799" w:rsidRPr="00B919CF" w:rsidRDefault="00E84799" w:rsidP="00EF1E52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Pronouns: </w:t>
            </w:r>
          </w:p>
        </w:tc>
        <w:tc>
          <w:tcPr>
            <w:tcW w:w="1578" w:type="dxa"/>
          </w:tcPr>
          <w:p w14:paraId="3BC0738D" w14:textId="69610615" w:rsidR="00E84799" w:rsidRPr="00B919CF" w:rsidRDefault="00E84799" w:rsidP="00EF1E5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>Title:</w:t>
            </w:r>
          </w:p>
        </w:tc>
      </w:tr>
      <w:tr w:rsidR="00364FFF" w:rsidRPr="004146C6" w14:paraId="2255B7ED" w14:textId="77777777" w:rsidTr="00E84799">
        <w:trPr>
          <w:trHeight w:hRule="exact" w:val="2138"/>
        </w:trPr>
        <w:tc>
          <w:tcPr>
            <w:tcW w:w="10490" w:type="dxa"/>
            <w:gridSpan w:val="8"/>
            <w:tcBorders>
              <w:bottom w:val="nil"/>
            </w:tcBorders>
          </w:tcPr>
          <w:p w14:paraId="1AB210D6" w14:textId="77777777" w:rsidR="00364FFF" w:rsidRDefault="001A30AE" w:rsidP="00CD760F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ddress:</w:t>
            </w:r>
          </w:p>
          <w:p w14:paraId="7CBC456D" w14:textId="77777777" w:rsidR="00DD53CC" w:rsidRDefault="00DD53CC" w:rsidP="00CD760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C2FD1AC" w14:textId="4B8400B1" w:rsidR="00DD53CC" w:rsidRDefault="00DD53CC" w:rsidP="00CD760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31DEACA" w14:textId="77777777" w:rsidR="00DD53CC" w:rsidRDefault="00DD53CC" w:rsidP="00CD760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EA4C63B" w14:textId="4A49273E" w:rsidR="00DD53CC" w:rsidRPr="00B919CF" w:rsidRDefault="00DD53CC" w:rsidP="00CD760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433692" w:rsidRPr="004146C6" w14:paraId="320D1AAE" w14:textId="77777777" w:rsidTr="00E84799">
        <w:trPr>
          <w:trHeight w:hRule="exact" w:val="590"/>
        </w:trPr>
        <w:tc>
          <w:tcPr>
            <w:tcW w:w="5401" w:type="dxa"/>
            <w:gridSpan w:val="5"/>
            <w:tcBorders>
              <w:top w:val="nil"/>
            </w:tcBorders>
          </w:tcPr>
          <w:p w14:paraId="4D7DC78E" w14:textId="77777777" w:rsidR="00433692" w:rsidRPr="00B919CF" w:rsidRDefault="00433692" w:rsidP="00CD760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089" w:type="dxa"/>
            <w:gridSpan w:val="3"/>
          </w:tcPr>
          <w:p w14:paraId="6D5D5EDC" w14:textId="7891F1A3" w:rsidR="00433692" w:rsidRPr="00B919CF" w:rsidRDefault="00433692" w:rsidP="00433692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Post Code: </w:t>
            </w:r>
            <w:r w:rsidR="00DD53CC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364FFF" w:rsidRPr="004146C6" w14:paraId="08E0B52D" w14:textId="77777777" w:rsidTr="00E84799">
        <w:trPr>
          <w:trHeight w:hRule="exact" w:val="567"/>
        </w:trPr>
        <w:tc>
          <w:tcPr>
            <w:tcW w:w="1606" w:type="dxa"/>
            <w:vMerge w:val="restart"/>
            <w:vAlign w:val="center"/>
          </w:tcPr>
          <w:p w14:paraId="3BC54952" w14:textId="77777777" w:rsidR="00364FFF" w:rsidRPr="00B919CF" w:rsidRDefault="00364FFF" w:rsidP="004829D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>Telephone Number</w:t>
            </w:r>
          </w:p>
        </w:tc>
        <w:tc>
          <w:tcPr>
            <w:tcW w:w="963" w:type="dxa"/>
            <w:vAlign w:val="center"/>
          </w:tcPr>
          <w:p w14:paraId="1A9AACE7" w14:textId="77777777" w:rsidR="00364FFF" w:rsidRPr="00B919CF" w:rsidRDefault="00364FFF" w:rsidP="004829D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>Home:</w:t>
            </w:r>
          </w:p>
        </w:tc>
        <w:tc>
          <w:tcPr>
            <w:tcW w:w="1774" w:type="dxa"/>
            <w:gridSpan w:val="2"/>
            <w:vAlign w:val="center"/>
          </w:tcPr>
          <w:p w14:paraId="3AE7D2CA" w14:textId="77777777" w:rsidR="00364FFF" w:rsidRPr="00B919CF" w:rsidRDefault="00364FFF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058" w:type="dxa"/>
            <w:vAlign w:val="center"/>
          </w:tcPr>
          <w:p w14:paraId="6A8E640D" w14:textId="77777777" w:rsidR="00364FFF" w:rsidRPr="00B919CF" w:rsidRDefault="00364FFF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obile</w:t>
            </w:r>
            <w:r w:rsidRPr="00B919CF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  <w:tc>
          <w:tcPr>
            <w:tcW w:w="5089" w:type="dxa"/>
            <w:gridSpan w:val="3"/>
            <w:vAlign w:val="center"/>
          </w:tcPr>
          <w:p w14:paraId="73A12A4D" w14:textId="11306F30" w:rsidR="00364FFF" w:rsidRPr="00B919CF" w:rsidRDefault="00364FFF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4146C6" w:rsidRPr="004146C6" w14:paraId="0C5DCA64" w14:textId="77777777" w:rsidTr="00E84799">
        <w:trPr>
          <w:trHeight w:hRule="exact" w:val="567"/>
        </w:trPr>
        <w:tc>
          <w:tcPr>
            <w:tcW w:w="1606" w:type="dxa"/>
            <w:vMerge/>
          </w:tcPr>
          <w:p w14:paraId="2F9333B9" w14:textId="77777777" w:rsidR="004146C6" w:rsidRPr="00B919CF" w:rsidRDefault="004146C6" w:rsidP="00EF1E5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63" w:type="dxa"/>
            <w:vAlign w:val="center"/>
          </w:tcPr>
          <w:p w14:paraId="3D3418C6" w14:textId="77777777" w:rsidR="004146C6" w:rsidRPr="00B919CF" w:rsidRDefault="004146C6" w:rsidP="00B919C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>Work:</w:t>
            </w:r>
          </w:p>
        </w:tc>
        <w:tc>
          <w:tcPr>
            <w:tcW w:w="7921" w:type="dxa"/>
            <w:gridSpan w:val="6"/>
          </w:tcPr>
          <w:p w14:paraId="12A7323C" w14:textId="77777777" w:rsidR="004146C6" w:rsidRPr="00B919CF" w:rsidRDefault="004146C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33ED428" w14:textId="77777777" w:rsidR="004146C6" w:rsidRPr="00B919CF" w:rsidRDefault="004146C6" w:rsidP="00EF1E5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64FFF" w:rsidRPr="004146C6" w14:paraId="693588B2" w14:textId="77777777" w:rsidTr="00E84799">
        <w:trPr>
          <w:trHeight w:hRule="exact" w:val="567"/>
        </w:trPr>
        <w:tc>
          <w:tcPr>
            <w:tcW w:w="1606" w:type="dxa"/>
          </w:tcPr>
          <w:p w14:paraId="052A193A" w14:textId="77777777" w:rsidR="00364FFF" w:rsidRPr="00B919CF" w:rsidRDefault="00364FFF" w:rsidP="008F49E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>E-mail:</w:t>
            </w:r>
          </w:p>
          <w:p w14:paraId="3B1670B5" w14:textId="77777777" w:rsidR="00364FFF" w:rsidRPr="004146C6" w:rsidRDefault="00364FFF" w:rsidP="008F49E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If possible)</w:t>
            </w:r>
          </w:p>
        </w:tc>
        <w:tc>
          <w:tcPr>
            <w:tcW w:w="8884" w:type="dxa"/>
            <w:gridSpan w:val="7"/>
            <w:vAlign w:val="center"/>
          </w:tcPr>
          <w:p w14:paraId="66EE90CA" w14:textId="462C8A79" w:rsidR="00364FFF" w:rsidRPr="004146C6" w:rsidRDefault="00364FFF" w:rsidP="00364F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64FFF" w:rsidRPr="00B919CF" w14:paraId="5C7274A7" w14:textId="77777777" w:rsidTr="00E84799">
        <w:trPr>
          <w:trHeight w:hRule="exact" w:val="567"/>
        </w:trPr>
        <w:tc>
          <w:tcPr>
            <w:tcW w:w="1606" w:type="dxa"/>
          </w:tcPr>
          <w:p w14:paraId="45CA0368" w14:textId="77777777" w:rsidR="00364FFF" w:rsidRPr="00B919CF" w:rsidRDefault="00364FFF" w:rsidP="008F49E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D7F2E">
              <w:rPr>
                <w:rFonts w:ascii="Arial" w:hAnsi="Arial" w:cs="Arial"/>
                <w:b/>
                <w:sz w:val="24"/>
                <w:szCs w:val="24"/>
              </w:rPr>
              <w:t>Date of Birth:</w:t>
            </w:r>
          </w:p>
        </w:tc>
        <w:tc>
          <w:tcPr>
            <w:tcW w:w="8884" w:type="dxa"/>
            <w:gridSpan w:val="7"/>
            <w:vAlign w:val="center"/>
          </w:tcPr>
          <w:p w14:paraId="71F19873" w14:textId="7DE96375" w:rsidR="00364FFF" w:rsidRPr="00B919CF" w:rsidRDefault="00364FFF" w:rsidP="00364FF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94ADE" w:rsidRPr="00B919CF" w14:paraId="66F68DEF" w14:textId="77777777" w:rsidTr="00E84799">
        <w:trPr>
          <w:trHeight w:hRule="exact" w:val="1247"/>
        </w:trPr>
        <w:tc>
          <w:tcPr>
            <w:tcW w:w="1606" w:type="dxa"/>
          </w:tcPr>
          <w:p w14:paraId="2DF214B1" w14:textId="77777777" w:rsidR="00B94ADE" w:rsidRDefault="00B94ADE" w:rsidP="008F49EF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thnicity:</w:t>
            </w:r>
          </w:p>
          <w:p w14:paraId="3B10A4F7" w14:textId="77777777" w:rsidR="001A10FE" w:rsidRPr="00B919CF" w:rsidRDefault="001A10FE" w:rsidP="008F49E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A10FE">
              <w:rPr>
                <w:rFonts w:ascii="Arial" w:hAnsi="Arial" w:cs="Arial"/>
                <w:sz w:val="24"/>
                <w:szCs w:val="24"/>
              </w:rPr>
              <w:t>(Please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014EFA">
              <w:rPr>
                <w:rFonts w:ascii="Arial" w:hAnsi="Arial" w:cs="Arial"/>
                <w:sz w:val="24"/>
                <w:szCs w:val="24"/>
              </w:rPr>
              <w:t>highlight</w:t>
            </w:r>
            <w:r w:rsidRPr="001A10FE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8884" w:type="dxa"/>
            <w:gridSpan w:val="7"/>
            <w:vAlign w:val="center"/>
          </w:tcPr>
          <w:p w14:paraId="08956955" w14:textId="77777777" w:rsidR="00B94ADE" w:rsidRPr="001A10FE" w:rsidRDefault="001A10FE" w:rsidP="001A10FE">
            <w:pPr>
              <w:rPr>
                <w:rFonts w:ascii="Arial" w:hAnsi="Arial" w:cs="Arial"/>
                <w:sz w:val="24"/>
                <w:szCs w:val="24"/>
              </w:rPr>
            </w:pPr>
            <w:r w:rsidRPr="001A10FE">
              <w:rPr>
                <w:rFonts w:ascii="Arial" w:hAnsi="Arial" w:cs="Arial"/>
                <w:sz w:val="24"/>
                <w:szCs w:val="24"/>
              </w:rPr>
              <w:t>White British</w:t>
            </w:r>
            <w:r>
              <w:rPr>
                <w:rFonts w:ascii="Arial" w:hAnsi="Arial" w:cs="Arial"/>
                <w:sz w:val="24"/>
                <w:szCs w:val="24"/>
              </w:rPr>
              <w:t xml:space="preserve"> / White Irish /</w:t>
            </w:r>
            <w:r w:rsidRPr="001A10FE">
              <w:rPr>
                <w:rFonts w:ascii="Arial" w:hAnsi="Arial" w:cs="Arial"/>
                <w:sz w:val="24"/>
                <w:szCs w:val="24"/>
              </w:rPr>
              <w:t xml:space="preserve"> Other</w:t>
            </w:r>
            <w:r>
              <w:rPr>
                <w:rFonts w:ascii="Arial" w:hAnsi="Arial" w:cs="Arial"/>
                <w:sz w:val="24"/>
                <w:szCs w:val="24"/>
              </w:rPr>
              <w:t xml:space="preserve"> White / Asian Indian / Asian Pakistani / Asian Bangladeshi / Other Asian / Black Caribbean / Black African / Other Black / Chinese / Mixed White and Black Caribbean / Mixed White and Black African / Mixed White and Asian / </w:t>
            </w:r>
            <w:r w:rsidR="00014EFA">
              <w:rPr>
                <w:rFonts w:ascii="Arial" w:hAnsi="Arial" w:cs="Arial"/>
                <w:sz w:val="24"/>
                <w:szCs w:val="24"/>
              </w:rPr>
              <w:t>Other Mixed / Other Ethnic Group</w:t>
            </w:r>
          </w:p>
        </w:tc>
      </w:tr>
    </w:tbl>
    <w:p w14:paraId="1BB00289" w14:textId="77777777" w:rsidR="00814AE6" w:rsidRPr="00B919CF" w:rsidRDefault="00814AE6" w:rsidP="00814AE6">
      <w:pPr>
        <w:jc w:val="center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10632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2694"/>
        <w:gridCol w:w="992"/>
        <w:gridCol w:w="1622"/>
        <w:gridCol w:w="788"/>
        <w:gridCol w:w="1134"/>
        <w:gridCol w:w="3373"/>
        <w:gridCol w:w="29"/>
      </w:tblGrid>
      <w:tr w:rsidR="00EF1E52" w:rsidRPr="00B919CF" w14:paraId="64A12E83" w14:textId="77777777" w:rsidTr="003765E5">
        <w:trPr>
          <w:gridAfter w:val="1"/>
          <w:wAfter w:w="29" w:type="dxa"/>
          <w:trHeight w:hRule="exact" w:val="284"/>
        </w:trPr>
        <w:tc>
          <w:tcPr>
            <w:tcW w:w="10603" w:type="dxa"/>
            <w:gridSpan w:val="6"/>
            <w:shd w:val="clear" w:color="auto" w:fill="D9D9D9" w:themeFill="background1" w:themeFillShade="D9"/>
          </w:tcPr>
          <w:p w14:paraId="4A5E0D26" w14:textId="77777777" w:rsidR="00EF1E52" w:rsidRPr="00B919CF" w:rsidRDefault="00EF1E52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>Emergency</w:t>
            </w:r>
            <w:r w:rsidR="0050327A">
              <w:rPr>
                <w:rFonts w:ascii="Arial" w:hAnsi="Arial" w:cs="Arial"/>
                <w:b/>
                <w:sz w:val="24"/>
                <w:szCs w:val="24"/>
              </w:rPr>
              <w:t xml:space="preserve"> C</w:t>
            </w:r>
            <w:r w:rsidR="00C476C8">
              <w:rPr>
                <w:rFonts w:ascii="Arial" w:hAnsi="Arial" w:cs="Arial"/>
                <w:b/>
                <w:sz w:val="24"/>
                <w:szCs w:val="24"/>
              </w:rPr>
              <w:t>ontact</w:t>
            </w:r>
            <w:r w:rsidRPr="00B919CF">
              <w:rPr>
                <w:rFonts w:ascii="Arial" w:hAnsi="Arial" w:cs="Arial"/>
                <w:b/>
                <w:sz w:val="24"/>
                <w:szCs w:val="24"/>
              </w:rPr>
              <w:t xml:space="preserve"> Details</w:t>
            </w:r>
          </w:p>
          <w:p w14:paraId="152B3A4E" w14:textId="77777777" w:rsidR="00EF7DFD" w:rsidRPr="00B919CF" w:rsidRDefault="00EF7DFD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6689176" w14:textId="77777777" w:rsidR="00EF7DFD" w:rsidRPr="00B919CF" w:rsidRDefault="00EF7DFD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E7843" w:rsidRPr="00B919CF" w14:paraId="684BBDE9" w14:textId="77777777" w:rsidTr="003765E5">
        <w:trPr>
          <w:gridAfter w:val="1"/>
          <w:wAfter w:w="29" w:type="dxa"/>
          <w:trHeight w:hRule="exact" w:val="567"/>
        </w:trPr>
        <w:tc>
          <w:tcPr>
            <w:tcW w:w="2694" w:type="dxa"/>
          </w:tcPr>
          <w:p w14:paraId="16823ED8" w14:textId="77777777" w:rsidR="001E7843" w:rsidRPr="00B919CF" w:rsidRDefault="001E7843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>Surname:</w:t>
            </w:r>
            <w:r w:rsidR="00364FF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1DB1A37C" w14:textId="51486E81" w:rsidR="001E7843" w:rsidRPr="00B919CF" w:rsidRDefault="001E7843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2D99CAB" w14:textId="77777777" w:rsidR="001E7843" w:rsidRPr="00B919CF" w:rsidRDefault="001E7843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15C370C" w14:textId="77777777" w:rsidR="001E7843" w:rsidRPr="00B919CF" w:rsidRDefault="001E7843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402" w:type="dxa"/>
            <w:gridSpan w:val="3"/>
          </w:tcPr>
          <w:p w14:paraId="39B8828E" w14:textId="11B509EC" w:rsidR="001E7843" w:rsidRPr="00B919CF" w:rsidRDefault="001E7843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>Forename(s):</w:t>
            </w:r>
            <w:r w:rsidR="00364FF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76754817" w14:textId="77777777" w:rsidR="001E7843" w:rsidRPr="00B919CF" w:rsidRDefault="001E7843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C5B97A4" w14:textId="77777777" w:rsidR="001E7843" w:rsidRPr="00B919CF" w:rsidRDefault="001E7843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134" w:type="dxa"/>
          </w:tcPr>
          <w:p w14:paraId="30D516AB" w14:textId="1407ED1E" w:rsidR="001E7843" w:rsidRPr="00B919CF" w:rsidRDefault="001E7843" w:rsidP="00364FF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>Title:</w:t>
            </w:r>
            <w:r w:rsidR="00364FF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79D35869" w14:textId="77777777" w:rsidR="001E7843" w:rsidRPr="00B919CF" w:rsidRDefault="001E7843" w:rsidP="00364FF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373" w:type="dxa"/>
          </w:tcPr>
          <w:p w14:paraId="3BF3C07C" w14:textId="77777777" w:rsidR="001E7843" w:rsidRDefault="001E7843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lation:</w:t>
            </w:r>
            <w:r w:rsidR="00364FF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112C3722" w14:textId="056B51F8" w:rsidR="001E7843" w:rsidRPr="00B919CF" w:rsidRDefault="001E7843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64FFF" w:rsidRPr="00B919CF" w14:paraId="52ECD0DD" w14:textId="77777777" w:rsidTr="003765E5">
        <w:trPr>
          <w:gridAfter w:val="1"/>
          <w:wAfter w:w="29" w:type="dxa"/>
          <w:trHeight w:hRule="exact" w:val="2078"/>
        </w:trPr>
        <w:tc>
          <w:tcPr>
            <w:tcW w:w="10603" w:type="dxa"/>
            <w:gridSpan w:val="6"/>
            <w:tcBorders>
              <w:bottom w:val="nil"/>
            </w:tcBorders>
          </w:tcPr>
          <w:p w14:paraId="3CC17414" w14:textId="77777777" w:rsidR="00364FFF" w:rsidRDefault="001A30AE" w:rsidP="00CD760F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ddress:</w:t>
            </w:r>
          </w:p>
          <w:p w14:paraId="648EF456" w14:textId="77777777" w:rsidR="00D10A99" w:rsidRDefault="00D10A99" w:rsidP="00CD760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B40759C" w14:textId="0F20502C" w:rsidR="00D10A99" w:rsidRPr="00B919CF" w:rsidRDefault="00D10A99" w:rsidP="00CD760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433692" w:rsidRPr="00B919CF" w14:paraId="443986F2" w14:textId="77777777" w:rsidTr="003765E5">
        <w:trPr>
          <w:gridAfter w:val="1"/>
          <w:wAfter w:w="29" w:type="dxa"/>
          <w:trHeight w:hRule="exact" w:val="548"/>
        </w:trPr>
        <w:tc>
          <w:tcPr>
            <w:tcW w:w="7230" w:type="dxa"/>
            <w:gridSpan w:val="5"/>
            <w:tcBorders>
              <w:top w:val="nil"/>
            </w:tcBorders>
          </w:tcPr>
          <w:p w14:paraId="62159D67" w14:textId="77777777" w:rsidR="00433692" w:rsidRPr="00B919CF" w:rsidRDefault="00433692" w:rsidP="00CD760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373" w:type="dxa"/>
          </w:tcPr>
          <w:p w14:paraId="72446091" w14:textId="2B9CCDE5" w:rsidR="00433692" w:rsidRPr="00B919CF" w:rsidRDefault="00433692" w:rsidP="00CD760F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ost Code:</w:t>
            </w:r>
          </w:p>
        </w:tc>
      </w:tr>
      <w:tr w:rsidR="00433692" w:rsidRPr="00B919CF" w14:paraId="7199FBE0" w14:textId="77777777" w:rsidTr="003765E5">
        <w:trPr>
          <w:gridAfter w:val="1"/>
          <w:wAfter w:w="29" w:type="dxa"/>
          <w:cantSplit/>
          <w:trHeight w:hRule="exact" w:val="711"/>
        </w:trPr>
        <w:tc>
          <w:tcPr>
            <w:tcW w:w="2694" w:type="dxa"/>
            <w:vMerge w:val="restart"/>
          </w:tcPr>
          <w:p w14:paraId="6DFADDE2" w14:textId="77777777" w:rsidR="00433692" w:rsidRDefault="00433692" w:rsidP="004146C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 xml:space="preserve">Emergency </w:t>
            </w:r>
            <w:r w:rsidR="0050327A">
              <w:rPr>
                <w:rFonts w:ascii="Arial" w:hAnsi="Arial" w:cs="Arial"/>
                <w:b/>
                <w:sz w:val="24"/>
                <w:szCs w:val="24"/>
              </w:rPr>
              <w:t>Contact</w:t>
            </w:r>
          </w:p>
          <w:p w14:paraId="4C1F1D7D" w14:textId="77777777" w:rsidR="00433692" w:rsidRPr="00B919CF" w:rsidRDefault="00433692" w:rsidP="004146C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>Telephone Number(s)</w:t>
            </w:r>
          </w:p>
          <w:p w14:paraId="60BB1DF3" w14:textId="77777777" w:rsidR="00433692" w:rsidRDefault="00433692" w:rsidP="004146C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74C3063" w14:textId="77777777" w:rsidR="00433692" w:rsidRDefault="00433692" w:rsidP="004146C6">
            <w:pPr>
              <w:rPr>
                <w:rFonts w:ascii="Arial" w:hAnsi="Arial" w:cs="Arial"/>
                <w:sz w:val="20"/>
                <w:szCs w:val="20"/>
              </w:rPr>
            </w:pPr>
            <w:r w:rsidRPr="00B919CF">
              <w:rPr>
                <w:rFonts w:ascii="Arial" w:hAnsi="Arial" w:cs="Arial"/>
                <w:sz w:val="20"/>
                <w:szCs w:val="20"/>
              </w:rPr>
              <w:t>(If any, and if willing to be contacted at work)</w:t>
            </w:r>
          </w:p>
          <w:p w14:paraId="78AA0832" w14:textId="77777777" w:rsidR="00A65E66" w:rsidRDefault="00A65E66" w:rsidP="004146C6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ABAA42" w14:textId="77777777" w:rsidR="00A65E66" w:rsidRDefault="00A65E66" w:rsidP="004146C6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EA4793" w14:textId="77777777" w:rsidR="00A65E66" w:rsidRDefault="00A65E66" w:rsidP="004146C6">
            <w:pPr>
              <w:rPr>
                <w:rFonts w:ascii="Arial" w:hAnsi="Arial" w:cs="Arial"/>
                <w:sz w:val="20"/>
                <w:szCs w:val="20"/>
              </w:rPr>
            </w:pPr>
          </w:p>
          <w:p w14:paraId="4FB51F20" w14:textId="77777777" w:rsidR="00A65E66" w:rsidRDefault="00A65E66" w:rsidP="004146C6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78CF71" w14:textId="20C8BADB" w:rsidR="00A65E66" w:rsidRPr="00B919CF" w:rsidRDefault="00A65E66" w:rsidP="004146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BAE591" w14:textId="77777777" w:rsidR="00433692" w:rsidRPr="00B919CF" w:rsidRDefault="00433692" w:rsidP="00B919C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>Home:</w:t>
            </w:r>
          </w:p>
        </w:tc>
        <w:tc>
          <w:tcPr>
            <w:tcW w:w="2410" w:type="dxa"/>
            <w:gridSpan w:val="2"/>
            <w:vAlign w:val="center"/>
          </w:tcPr>
          <w:p w14:paraId="4B05920A" w14:textId="70815325" w:rsidR="00433692" w:rsidRPr="00B919CF" w:rsidRDefault="00A32784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2FC06379" w14:textId="77777777" w:rsidR="00433692" w:rsidRPr="00B919CF" w:rsidRDefault="00433692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obile:</w:t>
            </w:r>
          </w:p>
        </w:tc>
        <w:tc>
          <w:tcPr>
            <w:tcW w:w="3373" w:type="dxa"/>
            <w:vAlign w:val="center"/>
          </w:tcPr>
          <w:p w14:paraId="02B4EAA2" w14:textId="77777777" w:rsidR="00433692" w:rsidRPr="00B919CF" w:rsidRDefault="00433692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4146C6" w:rsidRPr="00B919CF" w14:paraId="12822D33" w14:textId="77777777" w:rsidTr="003765E5">
        <w:trPr>
          <w:gridAfter w:val="1"/>
          <w:wAfter w:w="29" w:type="dxa"/>
          <w:cantSplit/>
          <w:trHeight w:hRule="exact" w:val="846"/>
        </w:trPr>
        <w:tc>
          <w:tcPr>
            <w:tcW w:w="2694" w:type="dxa"/>
            <w:vMerge/>
          </w:tcPr>
          <w:p w14:paraId="3B60B4F7" w14:textId="77777777" w:rsidR="004146C6" w:rsidRPr="00B919CF" w:rsidRDefault="004146C6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80B4A91" w14:textId="77777777" w:rsidR="004146C6" w:rsidRPr="00B919CF" w:rsidRDefault="004146C6" w:rsidP="00B919C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>Work:</w:t>
            </w:r>
          </w:p>
          <w:p w14:paraId="34384031" w14:textId="77777777" w:rsidR="008F49EF" w:rsidRPr="00B919CF" w:rsidRDefault="008F49EF" w:rsidP="00B919C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917" w:type="dxa"/>
            <w:gridSpan w:val="4"/>
            <w:vAlign w:val="center"/>
          </w:tcPr>
          <w:p w14:paraId="6D037562" w14:textId="77777777" w:rsidR="004146C6" w:rsidRPr="00B919CF" w:rsidRDefault="004146C6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8BB2BC9" w14:textId="2EC1A3CA" w:rsidR="00EF7DFD" w:rsidRDefault="00EF7DFD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5B53879" w14:textId="24446DB9" w:rsidR="00A65E66" w:rsidRDefault="00A65E66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0321E08" w14:textId="4DB71237" w:rsidR="00A65E66" w:rsidRDefault="00A65E66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342A4D2" w14:textId="77777777" w:rsidR="00A65E66" w:rsidRDefault="00A65E66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F8B892B" w14:textId="77777777" w:rsidR="00D10A99" w:rsidRPr="00B919CF" w:rsidRDefault="00D10A99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71A3DF2" w14:textId="77777777" w:rsidR="00EF7DFD" w:rsidRPr="00B919CF" w:rsidRDefault="00EF7DFD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4C72230" w14:textId="77777777" w:rsidR="00EF7DFD" w:rsidRPr="00B919CF" w:rsidRDefault="00EF7DFD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6776AE5" w14:textId="77777777" w:rsidR="00EF7DFD" w:rsidRPr="00B919CF" w:rsidRDefault="00EF7DFD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E4CBCC4" w14:textId="77777777" w:rsidR="00EF7DFD" w:rsidRPr="00B919CF" w:rsidRDefault="00EF7DFD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0F2826C" w14:textId="77777777" w:rsidR="00EF7DFD" w:rsidRPr="00B919CF" w:rsidRDefault="00EF7DFD" w:rsidP="00364FF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22877" w:rsidRPr="00B919CF" w14:paraId="732CD7E5" w14:textId="77777777" w:rsidTr="003765E5">
        <w:trPr>
          <w:gridAfter w:val="1"/>
          <w:wAfter w:w="29" w:type="dxa"/>
          <w:trHeight w:hRule="exact" w:val="2420"/>
        </w:trPr>
        <w:tc>
          <w:tcPr>
            <w:tcW w:w="10603" w:type="dxa"/>
            <w:gridSpan w:val="6"/>
          </w:tcPr>
          <w:p w14:paraId="3B46636F" w14:textId="77777777" w:rsidR="00B22877" w:rsidRDefault="00B22877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22877">
              <w:rPr>
                <w:rFonts w:ascii="Arial" w:hAnsi="Arial" w:cs="Arial"/>
                <w:b/>
                <w:sz w:val="24"/>
                <w:szCs w:val="24"/>
              </w:rPr>
              <w:lastRenderedPageBreak/>
              <w:t>Why would you like to volunteer for Age UK Hull?</w:t>
            </w:r>
          </w:p>
          <w:p w14:paraId="35469004" w14:textId="77777777" w:rsidR="00A32784" w:rsidRDefault="00A32784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B0B7FA6" w14:textId="59C3D651" w:rsidR="00A32784" w:rsidRPr="00B919CF" w:rsidRDefault="00A32784" w:rsidP="00BD7F2E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929E4" w:rsidRPr="00B919CF" w14:paraId="7E7BB0E9" w14:textId="77777777" w:rsidTr="003765E5">
        <w:trPr>
          <w:gridAfter w:val="1"/>
          <w:wAfter w:w="29" w:type="dxa"/>
          <w:trHeight w:hRule="exact" w:val="2420"/>
        </w:trPr>
        <w:tc>
          <w:tcPr>
            <w:tcW w:w="10603" w:type="dxa"/>
            <w:gridSpan w:val="6"/>
          </w:tcPr>
          <w:p w14:paraId="287744C3" w14:textId="77777777" w:rsidR="00E929E4" w:rsidRDefault="00E929E4" w:rsidP="00CD760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>Have you any experience or training which might be us</w:t>
            </w:r>
            <w:r w:rsidR="008F0013">
              <w:rPr>
                <w:rFonts w:ascii="Arial" w:hAnsi="Arial" w:cs="Arial"/>
                <w:b/>
                <w:sz w:val="24"/>
                <w:szCs w:val="24"/>
              </w:rPr>
              <w:t xml:space="preserve">eful to </w:t>
            </w:r>
            <w:r w:rsidR="003765E5">
              <w:rPr>
                <w:rFonts w:ascii="Arial" w:hAnsi="Arial" w:cs="Arial"/>
                <w:b/>
                <w:sz w:val="24"/>
                <w:szCs w:val="24"/>
              </w:rPr>
              <w:t>the</w:t>
            </w:r>
            <w:r w:rsidR="008F0013">
              <w:rPr>
                <w:rFonts w:ascii="Arial" w:hAnsi="Arial" w:cs="Arial"/>
                <w:b/>
                <w:sz w:val="24"/>
                <w:szCs w:val="24"/>
              </w:rPr>
              <w:t xml:space="preserve"> voluntary role?</w:t>
            </w:r>
          </w:p>
          <w:p w14:paraId="4A140E76" w14:textId="23F63B07" w:rsidR="0017703A" w:rsidRPr="00A73975" w:rsidRDefault="0017703A" w:rsidP="00172B87">
            <w:pPr>
              <w:pStyle w:val="ListParagrap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929E4" w:rsidRPr="00B919CF" w14:paraId="4F36BE47" w14:textId="77777777" w:rsidTr="003765E5">
        <w:trPr>
          <w:gridAfter w:val="1"/>
          <w:wAfter w:w="29" w:type="dxa"/>
          <w:trHeight w:hRule="exact" w:val="2674"/>
        </w:trPr>
        <w:tc>
          <w:tcPr>
            <w:tcW w:w="10603" w:type="dxa"/>
            <w:gridSpan w:val="6"/>
          </w:tcPr>
          <w:p w14:paraId="5DFCF423" w14:textId="77777777" w:rsidR="00F15E17" w:rsidRDefault="00E929E4" w:rsidP="00F15E1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4"/>
                <w:szCs w:val="24"/>
              </w:rPr>
            </w:pPr>
            <w:r w:rsidRPr="00B919CF">
              <w:rPr>
                <w:rFonts w:ascii="Arial" w:hAnsi="Arial" w:cs="Arial"/>
                <w:b/>
                <w:sz w:val="24"/>
                <w:szCs w:val="24"/>
              </w:rPr>
              <w:t xml:space="preserve">Have you any disabilities or particular health </w:t>
            </w:r>
            <w:r w:rsidR="00C476C8">
              <w:rPr>
                <w:rFonts w:ascii="Arial" w:hAnsi="Arial" w:cs="Arial"/>
                <w:b/>
                <w:sz w:val="24"/>
                <w:szCs w:val="24"/>
              </w:rPr>
              <w:t>issues</w:t>
            </w:r>
            <w:r w:rsidRPr="00B919C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C50B03">
              <w:rPr>
                <w:rFonts w:ascii="Arial" w:hAnsi="Arial" w:cs="Arial"/>
                <w:b/>
                <w:sz w:val="24"/>
                <w:szCs w:val="24"/>
              </w:rPr>
              <w:t>that</w:t>
            </w:r>
            <w:r w:rsidRPr="00B919CF">
              <w:rPr>
                <w:rFonts w:ascii="Arial" w:hAnsi="Arial" w:cs="Arial"/>
                <w:b/>
                <w:sz w:val="24"/>
                <w:szCs w:val="24"/>
              </w:rPr>
              <w:t xml:space="preserve"> the organisation </w:t>
            </w:r>
            <w:r w:rsidR="00C50B03">
              <w:rPr>
                <w:rFonts w:ascii="Arial" w:hAnsi="Arial" w:cs="Arial"/>
                <w:b/>
                <w:sz w:val="24"/>
                <w:szCs w:val="24"/>
              </w:rPr>
              <w:t>needs to be aware of</w:t>
            </w:r>
            <w:r w:rsidR="00DC0F7C" w:rsidRPr="00B919CF">
              <w:rPr>
                <w:rFonts w:ascii="Arial" w:hAnsi="Arial" w:cs="Arial"/>
                <w:b/>
                <w:sz w:val="24"/>
                <w:szCs w:val="24"/>
              </w:rPr>
              <w:t>?</w:t>
            </w:r>
          </w:p>
          <w:p w14:paraId="39DEAFEB" w14:textId="77777777" w:rsidR="00F15E17" w:rsidRDefault="00F15E17" w:rsidP="00F15E1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7BCAB9A" w14:textId="226F8CAE" w:rsidR="00F15E17" w:rsidRDefault="00F15E17" w:rsidP="00F15E1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331C918" w14:textId="77777777" w:rsidR="00F15E17" w:rsidRDefault="00F15E17" w:rsidP="00F15E1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7F14D7F" w14:textId="60298074" w:rsidR="00F15E17" w:rsidRPr="00B919CF" w:rsidRDefault="00F15E17" w:rsidP="00F15E1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929E4" w:rsidRPr="00B919CF" w14:paraId="0234D4D4" w14:textId="77777777" w:rsidTr="003765E5">
        <w:trPr>
          <w:gridAfter w:val="1"/>
          <w:wAfter w:w="29" w:type="dxa"/>
          <w:trHeight w:hRule="exact" w:val="2268"/>
        </w:trPr>
        <w:tc>
          <w:tcPr>
            <w:tcW w:w="10603" w:type="dxa"/>
            <w:gridSpan w:val="6"/>
          </w:tcPr>
          <w:p w14:paraId="022E8C07" w14:textId="0760B7F3" w:rsidR="00E929E4" w:rsidRDefault="00A65E66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o you have any h</w:t>
            </w:r>
            <w:r w:rsidR="00DC0F7C" w:rsidRPr="00B919CF">
              <w:rPr>
                <w:rFonts w:ascii="Arial" w:hAnsi="Arial" w:cs="Arial"/>
                <w:b/>
                <w:sz w:val="24"/>
                <w:szCs w:val="24"/>
              </w:rPr>
              <w:t xml:space="preserve">obbies </w:t>
            </w:r>
            <w:r>
              <w:rPr>
                <w:rFonts w:ascii="Arial" w:hAnsi="Arial" w:cs="Arial"/>
                <w:b/>
                <w:sz w:val="24"/>
                <w:szCs w:val="24"/>
              </w:rPr>
              <w:t>or</w:t>
            </w:r>
            <w:r w:rsidR="00DC0F7C" w:rsidRPr="00B919CF">
              <w:rPr>
                <w:rFonts w:ascii="Arial" w:hAnsi="Arial" w:cs="Arial"/>
                <w:b/>
                <w:sz w:val="24"/>
                <w:szCs w:val="24"/>
              </w:rPr>
              <w:t xml:space="preserve"> interests?</w:t>
            </w:r>
          </w:p>
          <w:p w14:paraId="6BB278B8" w14:textId="77777777" w:rsidR="00F15E17" w:rsidRDefault="00F15E17" w:rsidP="00F15E1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EBEA10A" w14:textId="2C74AE01" w:rsidR="00CD760F" w:rsidRPr="00B919CF" w:rsidRDefault="00CD760F" w:rsidP="00F15E17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929E4" w:rsidRPr="00B919CF" w14:paraId="106122F1" w14:textId="77777777" w:rsidTr="003765E5">
        <w:trPr>
          <w:gridAfter w:val="1"/>
          <w:wAfter w:w="29" w:type="dxa"/>
          <w:trHeight w:hRule="exact" w:val="2381"/>
        </w:trPr>
        <w:tc>
          <w:tcPr>
            <w:tcW w:w="10603" w:type="dxa"/>
            <w:gridSpan w:val="6"/>
          </w:tcPr>
          <w:p w14:paraId="13468EA3" w14:textId="34FDA5BF" w:rsidR="00B22877" w:rsidRDefault="00BE7FF1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E7FF1">
              <w:rPr>
                <w:rFonts w:ascii="Arial" w:hAnsi="Arial" w:cs="Arial"/>
                <w:b/>
                <w:sz w:val="24"/>
                <w:szCs w:val="24"/>
                <w:u w:val="single"/>
              </w:rPr>
              <w:t>In Confidentiality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="00A65E66">
              <w:rPr>
                <w:rFonts w:ascii="Arial" w:hAnsi="Arial" w:cs="Arial"/>
                <w:b/>
                <w:sz w:val="24"/>
                <w:szCs w:val="24"/>
              </w:rPr>
              <w:t xml:space="preserve">Do you have any criminal convictions? </w:t>
            </w:r>
          </w:p>
          <w:p w14:paraId="0B58B84D" w14:textId="70458B18" w:rsidR="0030731F" w:rsidRPr="00B919CF" w:rsidRDefault="00A65E66" w:rsidP="0030731F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YES</w:t>
            </w:r>
            <w:r w:rsidR="00B22877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/</w:t>
            </w:r>
            <w:r w:rsidR="00B22877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NO</w:t>
            </w:r>
            <w:r w:rsidRPr="00A65E66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</w:p>
          <w:p w14:paraId="7E54A594" w14:textId="7C57F0B1" w:rsidR="00CD760F" w:rsidRPr="00B919CF" w:rsidRDefault="00CD760F" w:rsidP="00CD466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F63E7" w:rsidRPr="00B919CF" w14:paraId="0210A01D" w14:textId="77777777" w:rsidTr="003765E5">
        <w:trPr>
          <w:gridAfter w:val="1"/>
          <w:wAfter w:w="29" w:type="dxa"/>
          <w:trHeight w:hRule="exact" w:val="2381"/>
        </w:trPr>
        <w:tc>
          <w:tcPr>
            <w:tcW w:w="10603" w:type="dxa"/>
            <w:gridSpan w:val="6"/>
          </w:tcPr>
          <w:p w14:paraId="2B3FD6D8" w14:textId="1BFE9AB9" w:rsidR="005F63E7" w:rsidRDefault="00C70B73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70B73">
              <w:rPr>
                <w:rFonts w:ascii="Arial" w:hAnsi="Arial" w:cs="Arial"/>
                <w:b/>
                <w:sz w:val="24"/>
                <w:szCs w:val="24"/>
              </w:rPr>
              <w:t>Where did you hear about volunteering with us?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6D0F38">
              <w:rPr>
                <w:rFonts w:ascii="Arial" w:hAnsi="Arial" w:cs="Arial"/>
                <w:b/>
                <w:sz w:val="24"/>
                <w:szCs w:val="24"/>
              </w:rPr>
              <w:t>(please ti</w:t>
            </w:r>
            <w:r w:rsidR="00114809">
              <w:rPr>
                <w:rFonts w:ascii="Arial" w:hAnsi="Arial" w:cs="Arial"/>
                <w:b/>
                <w:sz w:val="24"/>
                <w:szCs w:val="24"/>
              </w:rPr>
              <w:t>ck)</w:t>
            </w:r>
          </w:p>
          <w:tbl>
            <w:tblPr>
              <w:tblStyle w:val="TableGrid"/>
              <w:tblW w:w="10538" w:type="dxa"/>
              <w:tblLayout w:type="fixed"/>
              <w:tblLook w:val="04A0" w:firstRow="1" w:lastRow="0" w:firstColumn="1" w:lastColumn="0" w:noHBand="0" w:noVBand="1"/>
            </w:tblPr>
            <w:tblGrid>
              <w:gridCol w:w="456"/>
              <w:gridCol w:w="2559"/>
              <w:gridCol w:w="7523"/>
            </w:tblGrid>
            <w:tr w:rsidR="00267523" w14:paraId="3D621E4E" w14:textId="77777777" w:rsidTr="008E5CDD">
              <w:trPr>
                <w:trHeight w:val="345"/>
              </w:trPr>
              <w:tc>
                <w:tcPr>
                  <w:tcW w:w="456" w:type="dxa"/>
                </w:tcPr>
                <w:p w14:paraId="5845FE8F" w14:textId="77777777" w:rsidR="00267523" w:rsidRDefault="00267523" w:rsidP="00A46878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559" w:type="dxa"/>
                </w:tcPr>
                <w:p w14:paraId="1043AC10" w14:textId="0BF36135" w:rsidR="00267523" w:rsidRDefault="00267523" w:rsidP="00A46878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Event/Outreach</w:t>
                  </w:r>
                </w:p>
              </w:tc>
              <w:tc>
                <w:tcPr>
                  <w:tcW w:w="7523" w:type="dxa"/>
                </w:tcPr>
                <w:p w14:paraId="0F2C9BCF" w14:textId="2065F38E" w:rsidR="00267523" w:rsidRDefault="001A252C" w:rsidP="00A46878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What even</w:t>
                  </w:r>
                  <w:r w:rsidR="00FD452A">
                    <w:rPr>
                      <w:rFonts w:ascii="Arial" w:hAnsi="Arial" w:cs="Arial"/>
                      <w:b/>
                      <w:sz w:val="24"/>
                      <w:szCs w:val="24"/>
                    </w:rPr>
                    <w:t>t?</w:t>
                  </w:r>
                </w:p>
              </w:tc>
            </w:tr>
            <w:tr w:rsidR="00267523" w14:paraId="04541F3F" w14:textId="77777777" w:rsidTr="008E5CDD">
              <w:trPr>
                <w:trHeight w:val="333"/>
              </w:trPr>
              <w:tc>
                <w:tcPr>
                  <w:tcW w:w="456" w:type="dxa"/>
                </w:tcPr>
                <w:p w14:paraId="78316276" w14:textId="77777777" w:rsidR="00267523" w:rsidRDefault="00267523" w:rsidP="00A46878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559" w:type="dxa"/>
                </w:tcPr>
                <w:p w14:paraId="199B37B0" w14:textId="5E78EB4F" w:rsidR="00267523" w:rsidRDefault="00267523" w:rsidP="00A46878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Social Media</w:t>
                  </w:r>
                </w:p>
              </w:tc>
              <w:tc>
                <w:tcPr>
                  <w:tcW w:w="7523" w:type="dxa"/>
                </w:tcPr>
                <w:p w14:paraId="72B42749" w14:textId="6C5EE49D" w:rsidR="00267523" w:rsidRDefault="001A252C" w:rsidP="00A46878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Instagram/Facebook/Link</w:t>
                  </w:r>
                  <w:r w:rsidR="00BE20CA">
                    <w:rPr>
                      <w:rFonts w:ascii="Arial" w:hAnsi="Arial" w:cs="Arial"/>
                      <w:b/>
                      <w:sz w:val="24"/>
                      <w:szCs w:val="24"/>
                    </w:rPr>
                    <w:t>ed</w:t>
                  </w: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In/Tik Tok/Twitter</w:t>
                  </w:r>
                  <w:r w:rsidR="00FD452A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 </w:t>
                  </w:r>
                  <w:r w:rsidR="00FD452A" w:rsidRPr="00FD452A">
                    <w:rPr>
                      <w:rFonts w:ascii="Arial" w:hAnsi="Arial" w:cs="Arial"/>
                      <w:b/>
                      <w:sz w:val="12"/>
                      <w:szCs w:val="12"/>
                    </w:rPr>
                    <w:t>(circle which one)</w:t>
                  </w:r>
                </w:p>
              </w:tc>
            </w:tr>
            <w:tr w:rsidR="00267523" w14:paraId="69E68A7B" w14:textId="77777777" w:rsidTr="008E5CDD">
              <w:trPr>
                <w:trHeight w:val="345"/>
              </w:trPr>
              <w:tc>
                <w:tcPr>
                  <w:tcW w:w="456" w:type="dxa"/>
                </w:tcPr>
                <w:p w14:paraId="2A3F73F4" w14:textId="77777777" w:rsidR="00267523" w:rsidRDefault="00267523" w:rsidP="00A46878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559" w:type="dxa"/>
                </w:tcPr>
                <w:p w14:paraId="5F5016BB" w14:textId="62AAFA58" w:rsidR="00267523" w:rsidRDefault="00231A08" w:rsidP="00A46878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Advertisement</w:t>
                  </w:r>
                </w:p>
              </w:tc>
              <w:tc>
                <w:tcPr>
                  <w:tcW w:w="7523" w:type="dxa"/>
                </w:tcPr>
                <w:p w14:paraId="1E84DB87" w14:textId="357EBD48" w:rsidR="00267523" w:rsidRDefault="001A252C" w:rsidP="00A46878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Where did you see it?</w:t>
                  </w:r>
                </w:p>
              </w:tc>
            </w:tr>
            <w:tr w:rsidR="00FD452A" w14:paraId="37D2D631" w14:textId="77777777" w:rsidTr="008E5CDD">
              <w:trPr>
                <w:gridAfter w:val="1"/>
                <w:wAfter w:w="7523" w:type="dxa"/>
                <w:trHeight w:val="333"/>
              </w:trPr>
              <w:tc>
                <w:tcPr>
                  <w:tcW w:w="456" w:type="dxa"/>
                </w:tcPr>
                <w:p w14:paraId="4C5B729D" w14:textId="77777777" w:rsidR="00FD452A" w:rsidRDefault="00FD452A" w:rsidP="00A46878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559" w:type="dxa"/>
                </w:tcPr>
                <w:p w14:paraId="6B48DA62" w14:textId="3A006965" w:rsidR="00FD452A" w:rsidRDefault="00FD452A" w:rsidP="00A46878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Website</w:t>
                  </w:r>
                </w:p>
              </w:tc>
            </w:tr>
            <w:tr w:rsidR="00FD452A" w14:paraId="780F0100" w14:textId="77777777" w:rsidTr="008E5CDD">
              <w:trPr>
                <w:trHeight w:val="333"/>
              </w:trPr>
              <w:tc>
                <w:tcPr>
                  <w:tcW w:w="456" w:type="dxa"/>
                </w:tcPr>
                <w:p w14:paraId="165436DD" w14:textId="77777777" w:rsidR="00FD452A" w:rsidRDefault="00FD452A" w:rsidP="00A46878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559" w:type="dxa"/>
                </w:tcPr>
                <w:p w14:paraId="37C97951" w14:textId="170C8DA4" w:rsidR="00FD452A" w:rsidRDefault="00FD452A" w:rsidP="00A46878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7523" w:type="dxa"/>
                </w:tcPr>
                <w:p w14:paraId="473FDD06" w14:textId="10CDAF1A" w:rsidR="00FD452A" w:rsidRDefault="00FD452A" w:rsidP="00A46878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6EFEDCDF" w14:textId="0D53D3A2" w:rsidR="00C70B73" w:rsidRDefault="00C70B73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A6AE644" w14:textId="6B395A83" w:rsidR="00A85BED" w:rsidRPr="00566C97" w:rsidRDefault="00A85BED" w:rsidP="00A46878">
            <w:pPr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</w:p>
        </w:tc>
      </w:tr>
      <w:tr w:rsidR="0075594C" w:rsidRPr="0075594C" w14:paraId="7F50E749" w14:textId="77777777" w:rsidTr="003765E5">
        <w:trPr>
          <w:gridAfter w:val="1"/>
          <w:wAfter w:w="29" w:type="dxa"/>
          <w:cantSplit/>
          <w:trHeight w:hRule="exact" w:val="5584"/>
        </w:trPr>
        <w:tc>
          <w:tcPr>
            <w:tcW w:w="10603" w:type="dxa"/>
            <w:gridSpan w:val="6"/>
            <w:tcBorders>
              <w:bottom w:val="nil"/>
            </w:tcBorders>
          </w:tcPr>
          <w:p w14:paraId="293982AF" w14:textId="26F3FCFE" w:rsidR="00CD005B" w:rsidRPr="00B5760F" w:rsidRDefault="00217D0B" w:rsidP="00B2287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Which volunteer role(s) would you like to apply for:</w:t>
            </w:r>
          </w:p>
          <w:tbl>
            <w:tblPr>
              <w:tblStyle w:val="TableGrid"/>
              <w:tblpPr w:leftFromText="180" w:rightFromText="180" w:vertAnchor="text" w:horzAnchor="margin" w:tblpXSpec="center" w:tblpY="235"/>
              <w:tblOverlap w:val="never"/>
              <w:tblW w:w="10286" w:type="dxa"/>
              <w:tblLayout w:type="fixed"/>
              <w:tblLook w:val="04A0" w:firstRow="1" w:lastRow="0" w:firstColumn="1" w:lastColumn="0" w:noHBand="0" w:noVBand="1"/>
            </w:tblPr>
            <w:tblGrid>
              <w:gridCol w:w="4968"/>
              <w:gridCol w:w="2682"/>
              <w:gridCol w:w="2636"/>
            </w:tblGrid>
            <w:tr w:rsidR="00FF477B" w:rsidRPr="001277A8" w14:paraId="35F8A8EC" w14:textId="4560B6A8" w:rsidTr="00FF477B">
              <w:trPr>
                <w:trHeight w:val="182"/>
              </w:trPr>
              <w:tc>
                <w:tcPr>
                  <w:tcW w:w="4968" w:type="dxa"/>
                  <w:vAlign w:val="center"/>
                </w:tcPr>
                <w:p w14:paraId="5D32132F" w14:textId="77777777" w:rsidR="00FF477B" w:rsidRPr="00B22877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 w:rsidRPr="00EF0FB4">
                    <w:rPr>
                      <w:rFonts w:ascii="Arial" w:hAnsi="Arial" w:cs="Arial"/>
                      <w:b/>
                      <w:sz w:val="28"/>
                      <w:szCs w:val="28"/>
                    </w:rPr>
                    <w:t>Volunteer Roles</w:t>
                  </w:r>
                </w:p>
              </w:tc>
              <w:tc>
                <w:tcPr>
                  <w:tcW w:w="2682" w:type="dxa"/>
                </w:tcPr>
                <w:p w14:paraId="6516C7B7" w14:textId="09150E17" w:rsidR="00FF477B" w:rsidRPr="00FF477B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 w:rsidRPr="00FF477B">
                    <w:rPr>
                      <w:rFonts w:ascii="Arial" w:hAnsi="Arial" w:cs="Arial"/>
                      <w:b/>
                      <w:sz w:val="28"/>
                      <w:szCs w:val="28"/>
                    </w:rPr>
                    <w:t>Tick the role(s) you are applying for</w:t>
                  </w:r>
                </w:p>
              </w:tc>
              <w:tc>
                <w:tcPr>
                  <w:tcW w:w="2636" w:type="dxa"/>
                </w:tcPr>
                <w:p w14:paraId="50D8B4A8" w14:textId="2EEEC67A" w:rsidR="00FF477B" w:rsidRPr="00FF477B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 w:rsidRPr="00FF477B">
                    <w:rPr>
                      <w:rFonts w:ascii="Arial" w:hAnsi="Arial" w:cs="Arial"/>
                      <w:b/>
                      <w:sz w:val="28"/>
                      <w:szCs w:val="28"/>
                    </w:rPr>
                    <w:t xml:space="preserve">Location: </w:t>
                  </w:r>
                </w:p>
                <w:p w14:paraId="2A4C3548" w14:textId="3478F00D" w:rsidR="00FF477B" w:rsidRPr="00B22877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Cs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Cs/>
                      <w:sz w:val="28"/>
                      <w:szCs w:val="28"/>
                    </w:rPr>
                    <w:t>Hull / East Yorkshire</w:t>
                  </w:r>
                </w:p>
              </w:tc>
            </w:tr>
            <w:tr w:rsidR="00FF477B" w:rsidRPr="001277A8" w14:paraId="430CD213" w14:textId="48A4D45C" w:rsidTr="00FF477B">
              <w:trPr>
                <w:trHeight w:val="453"/>
              </w:trPr>
              <w:tc>
                <w:tcPr>
                  <w:tcW w:w="4968" w:type="dxa"/>
                  <w:vAlign w:val="center"/>
                </w:tcPr>
                <w:p w14:paraId="1F753FBA" w14:textId="77777777" w:rsidR="00FF477B" w:rsidRPr="00C34CBF" w:rsidRDefault="00FF477B" w:rsidP="00217D0B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C34CBF">
                    <w:rPr>
                      <w:rFonts w:ascii="Arial" w:hAnsi="Arial" w:cs="Arial"/>
                      <w:sz w:val="24"/>
                      <w:szCs w:val="24"/>
                    </w:rPr>
                    <w:t>Befriending Telephone</w:t>
                  </w:r>
                </w:p>
              </w:tc>
              <w:tc>
                <w:tcPr>
                  <w:tcW w:w="2682" w:type="dxa"/>
                  <w:vAlign w:val="center"/>
                </w:tcPr>
                <w:p w14:paraId="701A7BD0" w14:textId="77777777" w:rsidR="00FF477B" w:rsidRPr="00506389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  <w:tc>
                <w:tcPr>
                  <w:tcW w:w="2636" w:type="dxa"/>
                </w:tcPr>
                <w:p w14:paraId="7673B904" w14:textId="77777777" w:rsidR="00FF477B" w:rsidRPr="00506389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</w:tr>
            <w:tr w:rsidR="00FF477B" w:rsidRPr="001277A8" w14:paraId="1F94B3CD" w14:textId="508DC85C" w:rsidTr="00FF477B">
              <w:trPr>
                <w:trHeight w:val="453"/>
              </w:trPr>
              <w:tc>
                <w:tcPr>
                  <w:tcW w:w="4968" w:type="dxa"/>
                  <w:vAlign w:val="center"/>
                </w:tcPr>
                <w:p w14:paraId="5DE3F1F3" w14:textId="77777777" w:rsidR="00FF477B" w:rsidRPr="00C34CBF" w:rsidRDefault="00FF477B" w:rsidP="00217D0B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C34CBF">
                    <w:rPr>
                      <w:rFonts w:ascii="Arial" w:hAnsi="Arial" w:cs="Arial"/>
                      <w:sz w:val="24"/>
                      <w:szCs w:val="24"/>
                    </w:rPr>
                    <w:t>Befriending Home Visiting</w:t>
                  </w:r>
                </w:p>
              </w:tc>
              <w:tc>
                <w:tcPr>
                  <w:tcW w:w="2682" w:type="dxa"/>
                  <w:vAlign w:val="center"/>
                </w:tcPr>
                <w:p w14:paraId="0CC5E952" w14:textId="114C9E1B" w:rsidR="00FF477B" w:rsidRPr="00506389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  <w:tc>
                <w:tcPr>
                  <w:tcW w:w="2636" w:type="dxa"/>
                </w:tcPr>
                <w:p w14:paraId="6A4C5FA4" w14:textId="77777777" w:rsidR="00FF477B" w:rsidRPr="00506389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</w:tr>
            <w:tr w:rsidR="00A31E67" w:rsidRPr="001277A8" w14:paraId="28F8A222" w14:textId="77777777" w:rsidTr="00FF477B">
              <w:trPr>
                <w:trHeight w:val="453"/>
              </w:trPr>
              <w:tc>
                <w:tcPr>
                  <w:tcW w:w="4968" w:type="dxa"/>
                  <w:vAlign w:val="center"/>
                </w:tcPr>
                <w:p w14:paraId="1B0C7F2B" w14:textId="3219BCB6" w:rsidR="00A31E67" w:rsidRPr="00C34CBF" w:rsidRDefault="00A31E67" w:rsidP="00217D0B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sz w:val="24"/>
                      <w:szCs w:val="24"/>
                    </w:rPr>
                    <w:t xml:space="preserve">Befriending </w:t>
                  </w:r>
                  <w:proofErr w:type="spellStart"/>
                  <w:r>
                    <w:rPr>
                      <w:rFonts w:ascii="Arial" w:hAnsi="Arial" w:cs="Arial"/>
                      <w:sz w:val="24"/>
                      <w:szCs w:val="24"/>
                    </w:rPr>
                    <w:t>Penpal</w:t>
                  </w:r>
                  <w:proofErr w:type="spellEnd"/>
                </w:p>
              </w:tc>
              <w:tc>
                <w:tcPr>
                  <w:tcW w:w="2682" w:type="dxa"/>
                  <w:vAlign w:val="center"/>
                </w:tcPr>
                <w:p w14:paraId="49774FE4" w14:textId="77777777" w:rsidR="00A31E67" w:rsidRPr="00506389" w:rsidRDefault="00A31E67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  <w:tc>
                <w:tcPr>
                  <w:tcW w:w="2636" w:type="dxa"/>
                </w:tcPr>
                <w:p w14:paraId="0140AB4F" w14:textId="77777777" w:rsidR="00A31E67" w:rsidRPr="00506389" w:rsidRDefault="00A31E67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</w:tr>
            <w:tr w:rsidR="00FF477B" w:rsidRPr="001277A8" w14:paraId="04A6D661" w14:textId="0EFDF7D7" w:rsidTr="00FF477B">
              <w:trPr>
                <w:trHeight w:val="453"/>
              </w:trPr>
              <w:tc>
                <w:tcPr>
                  <w:tcW w:w="4968" w:type="dxa"/>
                  <w:vAlign w:val="center"/>
                </w:tcPr>
                <w:p w14:paraId="26C27E1D" w14:textId="77777777" w:rsidR="00FF477B" w:rsidRPr="00C34CBF" w:rsidRDefault="00FF477B" w:rsidP="00217D0B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C34CBF">
                    <w:rPr>
                      <w:rFonts w:ascii="Arial" w:hAnsi="Arial" w:cs="Arial"/>
                      <w:sz w:val="24"/>
                      <w:szCs w:val="24"/>
                    </w:rPr>
                    <w:t>Information &amp; Advice</w:t>
                  </w:r>
                </w:p>
              </w:tc>
              <w:tc>
                <w:tcPr>
                  <w:tcW w:w="2682" w:type="dxa"/>
                  <w:vAlign w:val="center"/>
                </w:tcPr>
                <w:p w14:paraId="0E6CF2AF" w14:textId="77777777" w:rsidR="00FF477B" w:rsidRPr="00506389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  <w:tc>
                <w:tcPr>
                  <w:tcW w:w="2636" w:type="dxa"/>
                </w:tcPr>
                <w:p w14:paraId="40199DBD" w14:textId="77777777" w:rsidR="00FF477B" w:rsidRPr="00506389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</w:tr>
            <w:tr w:rsidR="00FF477B" w:rsidRPr="001277A8" w14:paraId="0379C508" w14:textId="31C54310" w:rsidTr="00FF477B">
              <w:trPr>
                <w:trHeight w:val="453"/>
              </w:trPr>
              <w:tc>
                <w:tcPr>
                  <w:tcW w:w="4968" w:type="dxa"/>
                  <w:vAlign w:val="center"/>
                </w:tcPr>
                <w:p w14:paraId="0F7B0090" w14:textId="77777777" w:rsidR="00FF477B" w:rsidRPr="00C34CBF" w:rsidRDefault="00FF477B" w:rsidP="00217D0B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C34CBF">
                    <w:rPr>
                      <w:rFonts w:ascii="Arial" w:hAnsi="Arial" w:cs="Arial"/>
                      <w:sz w:val="24"/>
                      <w:szCs w:val="24"/>
                    </w:rPr>
                    <w:t>Social Groups</w:t>
                  </w:r>
                </w:p>
              </w:tc>
              <w:tc>
                <w:tcPr>
                  <w:tcW w:w="2682" w:type="dxa"/>
                  <w:vAlign w:val="center"/>
                </w:tcPr>
                <w:p w14:paraId="7CD14610" w14:textId="77777777" w:rsidR="00FF477B" w:rsidRPr="00506389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  <w:tc>
                <w:tcPr>
                  <w:tcW w:w="2636" w:type="dxa"/>
                </w:tcPr>
                <w:p w14:paraId="77AA89C3" w14:textId="77777777" w:rsidR="00FF477B" w:rsidRPr="00506389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</w:tr>
            <w:tr w:rsidR="00FF477B" w:rsidRPr="001277A8" w14:paraId="5F25412A" w14:textId="6473EC95" w:rsidTr="00FF477B">
              <w:trPr>
                <w:trHeight w:val="453"/>
              </w:trPr>
              <w:tc>
                <w:tcPr>
                  <w:tcW w:w="4968" w:type="dxa"/>
                  <w:vAlign w:val="center"/>
                </w:tcPr>
                <w:p w14:paraId="71888910" w14:textId="77777777" w:rsidR="00FF477B" w:rsidRPr="00C34CBF" w:rsidRDefault="00FF477B" w:rsidP="00217D0B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C34CBF">
                    <w:rPr>
                      <w:rFonts w:ascii="Arial" w:hAnsi="Arial" w:cs="Arial"/>
                      <w:sz w:val="24"/>
                      <w:szCs w:val="24"/>
                    </w:rPr>
                    <w:t>Office / Admin</w:t>
                  </w:r>
                </w:p>
              </w:tc>
              <w:tc>
                <w:tcPr>
                  <w:tcW w:w="2682" w:type="dxa"/>
                  <w:vAlign w:val="center"/>
                </w:tcPr>
                <w:p w14:paraId="1DFF1DC1" w14:textId="77777777" w:rsidR="00FF477B" w:rsidRPr="00506389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  <w:tc>
                <w:tcPr>
                  <w:tcW w:w="2636" w:type="dxa"/>
                </w:tcPr>
                <w:p w14:paraId="4E47FBF3" w14:textId="77777777" w:rsidR="00FF477B" w:rsidRPr="00506389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</w:tr>
            <w:tr w:rsidR="00FF477B" w:rsidRPr="001277A8" w14:paraId="7BD8C10E" w14:textId="3A9981BA" w:rsidTr="00FF477B">
              <w:trPr>
                <w:trHeight w:val="453"/>
              </w:trPr>
              <w:tc>
                <w:tcPr>
                  <w:tcW w:w="4968" w:type="dxa"/>
                  <w:vAlign w:val="center"/>
                </w:tcPr>
                <w:p w14:paraId="3341D01C" w14:textId="77777777" w:rsidR="00FF477B" w:rsidRPr="00C34CBF" w:rsidRDefault="00FF477B" w:rsidP="00217D0B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C34CBF">
                    <w:rPr>
                      <w:rFonts w:ascii="Arial" w:hAnsi="Arial" w:cs="Arial"/>
                      <w:sz w:val="24"/>
                      <w:szCs w:val="24"/>
                    </w:rPr>
                    <w:t>Fundraising</w:t>
                  </w:r>
                </w:p>
              </w:tc>
              <w:tc>
                <w:tcPr>
                  <w:tcW w:w="2682" w:type="dxa"/>
                  <w:vAlign w:val="center"/>
                </w:tcPr>
                <w:p w14:paraId="7ED99291" w14:textId="77777777" w:rsidR="00FF477B" w:rsidRPr="00506389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  <w:tc>
                <w:tcPr>
                  <w:tcW w:w="2636" w:type="dxa"/>
                </w:tcPr>
                <w:p w14:paraId="2E129E5A" w14:textId="77777777" w:rsidR="00FF477B" w:rsidRPr="00506389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</w:tr>
            <w:tr w:rsidR="00DA4906" w:rsidRPr="001277A8" w14:paraId="1D61B935" w14:textId="77777777" w:rsidTr="00FF477B">
              <w:trPr>
                <w:trHeight w:val="453"/>
              </w:trPr>
              <w:tc>
                <w:tcPr>
                  <w:tcW w:w="4968" w:type="dxa"/>
                  <w:vAlign w:val="center"/>
                </w:tcPr>
                <w:p w14:paraId="70409E91" w14:textId="3C5108F4" w:rsidR="00DA4906" w:rsidRPr="00C34CBF" w:rsidRDefault="00DA4906" w:rsidP="00217D0B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sz w:val="24"/>
                      <w:szCs w:val="24"/>
                    </w:rPr>
                    <w:t xml:space="preserve">Community </w:t>
                  </w:r>
                  <w:r w:rsidR="00CF79AD">
                    <w:rPr>
                      <w:rFonts w:ascii="Arial" w:hAnsi="Arial" w:cs="Arial"/>
                      <w:sz w:val="24"/>
                      <w:szCs w:val="24"/>
                    </w:rPr>
                    <w:t xml:space="preserve">Companion </w:t>
                  </w:r>
                </w:p>
              </w:tc>
              <w:tc>
                <w:tcPr>
                  <w:tcW w:w="2682" w:type="dxa"/>
                  <w:vAlign w:val="center"/>
                </w:tcPr>
                <w:p w14:paraId="7A101ACE" w14:textId="77777777" w:rsidR="00DA4906" w:rsidRPr="00506389" w:rsidRDefault="00DA4906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  <w:tc>
                <w:tcPr>
                  <w:tcW w:w="2636" w:type="dxa"/>
                </w:tcPr>
                <w:p w14:paraId="56E15409" w14:textId="77777777" w:rsidR="00DA4906" w:rsidRPr="00506389" w:rsidRDefault="00DA4906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</w:tr>
            <w:tr w:rsidR="00FF477B" w:rsidRPr="001277A8" w14:paraId="447AC186" w14:textId="1B51BE1C" w:rsidTr="00FF477B">
              <w:trPr>
                <w:trHeight w:val="453"/>
              </w:trPr>
              <w:tc>
                <w:tcPr>
                  <w:tcW w:w="4968" w:type="dxa"/>
                  <w:vAlign w:val="center"/>
                </w:tcPr>
                <w:p w14:paraId="45732401" w14:textId="77777777" w:rsidR="00FF477B" w:rsidRPr="00C34CBF" w:rsidRDefault="00FF477B" w:rsidP="00217D0B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C34CBF">
                    <w:rPr>
                      <w:rFonts w:ascii="Arial" w:hAnsi="Arial" w:cs="Arial"/>
                      <w:sz w:val="24"/>
                      <w:szCs w:val="24"/>
                    </w:rPr>
                    <w:t>Events</w:t>
                  </w:r>
                </w:p>
              </w:tc>
              <w:tc>
                <w:tcPr>
                  <w:tcW w:w="2682" w:type="dxa"/>
                  <w:vAlign w:val="center"/>
                </w:tcPr>
                <w:p w14:paraId="6D39262F" w14:textId="435A1C5E" w:rsidR="00FF477B" w:rsidRPr="00506389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  <w:tc>
                <w:tcPr>
                  <w:tcW w:w="2636" w:type="dxa"/>
                </w:tcPr>
                <w:p w14:paraId="29F702BA" w14:textId="77777777" w:rsidR="00FF477B" w:rsidRPr="00506389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</w:tr>
            <w:tr w:rsidR="00FF477B" w:rsidRPr="001277A8" w14:paraId="56E5757D" w14:textId="04306926" w:rsidTr="00FF477B">
              <w:trPr>
                <w:trHeight w:val="453"/>
              </w:trPr>
              <w:tc>
                <w:tcPr>
                  <w:tcW w:w="4968" w:type="dxa"/>
                  <w:vAlign w:val="center"/>
                </w:tcPr>
                <w:p w14:paraId="345F139D" w14:textId="77777777" w:rsidR="00FF477B" w:rsidRPr="00C34CBF" w:rsidRDefault="00FF477B" w:rsidP="00217D0B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C34CBF">
                    <w:rPr>
                      <w:rFonts w:ascii="Arial" w:hAnsi="Arial" w:cs="Arial"/>
                      <w:sz w:val="24"/>
                      <w:szCs w:val="24"/>
                    </w:rPr>
                    <w:t>I.T Class Tutor</w:t>
                  </w:r>
                </w:p>
              </w:tc>
              <w:tc>
                <w:tcPr>
                  <w:tcW w:w="2682" w:type="dxa"/>
                  <w:vAlign w:val="center"/>
                </w:tcPr>
                <w:p w14:paraId="3E803105" w14:textId="77777777" w:rsidR="00FF477B" w:rsidRPr="00506389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  <w:tc>
                <w:tcPr>
                  <w:tcW w:w="2636" w:type="dxa"/>
                </w:tcPr>
                <w:p w14:paraId="503E8689" w14:textId="77777777" w:rsidR="00FF477B" w:rsidRPr="00506389" w:rsidRDefault="00FF477B" w:rsidP="00217D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sz w:val="32"/>
                      <w:szCs w:val="32"/>
                    </w:rPr>
                  </w:pPr>
                </w:p>
              </w:tc>
            </w:tr>
          </w:tbl>
          <w:p w14:paraId="454299D0" w14:textId="77777777" w:rsidR="004A2A27" w:rsidRDefault="004A2A27" w:rsidP="00173CB5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2713A472" w14:textId="77777777" w:rsidR="00A87882" w:rsidRDefault="00A87882" w:rsidP="00A87882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379861C3" w14:textId="77777777" w:rsidR="00A87882" w:rsidRDefault="00A87882" w:rsidP="00A87882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6BEB4017" w14:textId="77777777" w:rsidR="00A87882" w:rsidRDefault="00A87882" w:rsidP="00A87882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3B06B2C8" w14:textId="77777777" w:rsidR="00A87882" w:rsidRDefault="00A87882" w:rsidP="00A87882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0B058963" w14:textId="77777777" w:rsidR="00A87882" w:rsidRDefault="00A87882" w:rsidP="00A87882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6E744F90" w14:textId="77777777" w:rsidR="00A87882" w:rsidRDefault="00A87882" w:rsidP="00A87882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7F1D34C7" w14:textId="77777777" w:rsidR="00A87882" w:rsidRDefault="00A87882" w:rsidP="00A87882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1E7EC509" w14:textId="77777777" w:rsidR="00A87882" w:rsidRDefault="00A87882" w:rsidP="00A87882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00599ECC" w14:textId="77777777" w:rsidR="00A87882" w:rsidRDefault="00A87882" w:rsidP="00A87882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092DB840" w14:textId="77777777" w:rsidR="00A87882" w:rsidRDefault="00A87882" w:rsidP="00A87882">
            <w:pPr>
              <w:jc w:val="center"/>
              <w:rPr>
                <w:rFonts w:ascii="Arial" w:hAnsi="Arial" w:cs="Arial"/>
                <w:b/>
                <w:bCs/>
                <w:sz w:val="40"/>
                <w:szCs w:val="40"/>
              </w:rPr>
            </w:pPr>
          </w:p>
          <w:p w14:paraId="3A02354F" w14:textId="77777777" w:rsidR="00A87882" w:rsidRDefault="00A87882" w:rsidP="00A87882">
            <w:pPr>
              <w:jc w:val="center"/>
              <w:rPr>
                <w:rFonts w:ascii="Arial" w:hAnsi="Arial" w:cs="Arial"/>
                <w:b/>
                <w:bCs/>
                <w:sz w:val="40"/>
                <w:szCs w:val="40"/>
              </w:rPr>
            </w:pPr>
          </w:p>
          <w:p w14:paraId="01C3F98D" w14:textId="77777777" w:rsidR="00C752A2" w:rsidRDefault="00C752A2" w:rsidP="00173CB5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564942F4" w14:textId="77777777" w:rsidR="00C752A2" w:rsidRDefault="00C752A2" w:rsidP="00173CB5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4072631B" w14:textId="77777777" w:rsidR="00C752A2" w:rsidRPr="0075594C" w:rsidRDefault="00C752A2" w:rsidP="00173CB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5594C" w:rsidRPr="0075594C" w14:paraId="64CF3F79" w14:textId="77777777" w:rsidTr="003765E5">
        <w:trPr>
          <w:gridAfter w:val="1"/>
          <w:wAfter w:w="29" w:type="dxa"/>
          <w:cantSplit/>
          <w:trHeight w:hRule="exact" w:val="3977"/>
        </w:trPr>
        <w:tc>
          <w:tcPr>
            <w:tcW w:w="10603" w:type="dxa"/>
            <w:gridSpan w:val="6"/>
          </w:tcPr>
          <w:p w14:paraId="5DC5CB9C" w14:textId="2C3CEAE2" w:rsidR="00173CB5" w:rsidRPr="00C752A2" w:rsidRDefault="00173CB5" w:rsidP="003765E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752A2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at days and times would you be available to </w:t>
            </w:r>
            <w:r w:rsidR="003765E5">
              <w:rPr>
                <w:rFonts w:ascii="Arial" w:hAnsi="Arial" w:cs="Arial"/>
                <w:b/>
                <w:bCs/>
                <w:sz w:val="24"/>
                <w:szCs w:val="24"/>
              </w:rPr>
              <w:t>v</w:t>
            </w:r>
            <w:r w:rsidR="00BF7E09">
              <w:rPr>
                <w:rFonts w:ascii="Arial" w:hAnsi="Arial" w:cs="Arial"/>
                <w:b/>
                <w:bCs/>
                <w:sz w:val="24"/>
                <w:szCs w:val="24"/>
              </w:rPr>
              <w:t>olunteer</w:t>
            </w:r>
            <w:r w:rsidR="003765E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for Age UK Hull</w:t>
            </w:r>
            <w:r w:rsidRPr="00C752A2"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</w:p>
          <w:p w14:paraId="7849B7A2" w14:textId="47707B37" w:rsidR="00A87882" w:rsidRDefault="00173CB5" w:rsidP="003765E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B22877">
              <w:rPr>
                <w:rFonts w:ascii="Arial" w:hAnsi="Arial" w:cs="Arial"/>
              </w:rPr>
              <w:t>Any time you can give, however litt</w:t>
            </w:r>
            <w:r w:rsidR="00CD760F" w:rsidRPr="00B22877">
              <w:rPr>
                <w:rFonts w:ascii="Arial" w:hAnsi="Arial" w:cs="Arial"/>
              </w:rPr>
              <w:t>le, will be greatly appreciated.</w:t>
            </w:r>
          </w:p>
          <w:p w14:paraId="4133CD0A" w14:textId="77777777" w:rsidR="003765E5" w:rsidRPr="003765E5" w:rsidRDefault="003765E5" w:rsidP="003765E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  <w:tbl>
            <w:tblPr>
              <w:tblStyle w:val="TableGrid"/>
              <w:tblW w:w="10411" w:type="dxa"/>
              <w:tblLayout w:type="fixed"/>
              <w:tblLook w:val="04A0" w:firstRow="1" w:lastRow="0" w:firstColumn="1" w:lastColumn="0" w:noHBand="0" w:noVBand="1"/>
            </w:tblPr>
            <w:tblGrid>
              <w:gridCol w:w="1487"/>
              <w:gridCol w:w="1388"/>
              <w:gridCol w:w="1585"/>
              <w:gridCol w:w="1487"/>
              <w:gridCol w:w="1488"/>
              <w:gridCol w:w="1488"/>
              <w:gridCol w:w="1488"/>
            </w:tblGrid>
            <w:tr w:rsidR="00B22877" w14:paraId="4816BFBA" w14:textId="77777777" w:rsidTr="00B22877">
              <w:trPr>
                <w:trHeight w:val="522"/>
              </w:trPr>
              <w:tc>
                <w:tcPr>
                  <w:tcW w:w="1487" w:type="dxa"/>
                </w:tcPr>
                <w:p w14:paraId="2311DFB5" w14:textId="73391E1F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Monday</w:t>
                  </w:r>
                </w:p>
              </w:tc>
              <w:tc>
                <w:tcPr>
                  <w:tcW w:w="1388" w:type="dxa"/>
                </w:tcPr>
                <w:p w14:paraId="7FBFE450" w14:textId="4A4CD95B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Tuesday</w:t>
                  </w:r>
                </w:p>
              </w:tc>
              <w:tc>
                <w:tcPr>
                  <w:tcW w:w="1585" w:type="dxa"/>
                </w:tcPr>
                <w:p w14:paraId="7FA6CECA" w14:textId="1DC5271C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Wednesday</w:t>
                  </w:r>
                </w:p>
              </w:tc>
              <w:tc>
                <w:tcPr>
                  <w:tcW w:w="1487" w:type="dxa"/>
                </w:tcPr>
                <w:p w14:paraId="3D5813CB" w14:textId="619280DA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Thursday</w:t>
                  </w:r>
                </w:p>
              </w:tc>
              <w:tc>
                <w:tcPr>
                  <w:tcW w:w="1488" w:type="dxa"/>
                </w:tcPr>
                <w:p w14:paraId="76FC28B0" w14:textId="3DE93DB9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Friday</w:t>
                  </w:r>
                </w:p>
              </w:tc>
              <w:tc>
                <w:tcPr>
                  <w:tcW w:w="1488" w:type="dxa"/>
                </w:tcPr>
                <w:p w14:paraId="42B1CEE4" w14:textId="0CAD065C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Saturday</w:t>
                  </w:r>
                </w:p>
              </w:tc>
              <w:tc>
                <w:tcPr>
                  <w:tcW w:w="1488" w:type="dxa"/>
                </w:tcPr>
                <w:p w14:paraId="3A5ACA7C" w14:textId="1F6BCDCA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Sunday</w:t>
                  </w:r>
                </w:p>
              </w:tc>
            </w:tr>
            <w:tr w:rsidR="00B22877" w14:paraId="5F624321" w14:textId="77777777" w:rsidTr="00B22877">
              <w:trPr>
                <w:trHeight w:val="499"/>
              </w:trPr>
              <w:tc>
                <w:tcPr>
                  <w:tcW w:w="1487" w:type="dxa"/>
                </w:tcPr>
                <w:p w14:paraId="2BC623C1" w14:textId="32C2B60C" w:rsidR="00B22877" w:rsidRDefault="00B22877" w:rsidP="00A87882">
                  <w:pPr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1388" w:type="dxa"/>
                </w:tcPr>
                <w:p w14:paraId="6B566D24" w14:textId="77777777" w:rsidR="00B22877" w:rsidRDefault="00B22877" w:rsidP="00A87882">
                  <w:pPr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1585" w:type="dxa"/>
                </w:tcPr>
                <w:p w14:paraId="6DA5E999" w14:textId="77777777" w:rsidR="00B22877" w:rsidRDefault="00B22877" w:rsidP="00A87882">
                  <w:pPr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1487" w:type="dxa"/>
                </w:tcPr>
                <w:p w14:paraId="10FF859A" w14:textId="77777777" w:rsidR="00B22877" w:rsidRDefault="00B22877" w:rsidP="00A87882">
                  <w:pPr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35B51187" w14:textId="77777777" w:rsidR="00B22877" w:rsidRDefault="00B22877" w:rsidP="00A87882">
                  <w:pPr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7E6E44CD" w14:textId="72FF2294" w:rsidR="00B22877" w:rsidRDefault="00B22877" w:rsidP="00A87882">
                  <w:pPr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675267BA" w14:textId="40DE7F34" w:rsidR="00B22877" w:rsidRDefault="00B22877" w:rsidP="00A87882">
                  <w:pPr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  <w:tr w:rsidR="00B22877" w14:paraId="442F26E4" w14:textId="77777777" w:rsidTr="00B22877">
              <w:trPr>
                <w:trHeight w:val="499"/>
              </w:trPr>
              <w:tc>
                <w:tcPr>
                  <w:tcW w:w="1487" w:type="dxa"/>
                </w:tcPr>
                <w:p w14:paraId="40761959" w14:textId="26447B7E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am / pm</w:t>
                  </w:r>
                </w:p>
              </w:tc>
              <w:tc>
                <w:tcPr>
                  <w:tcW w:w="1388" w:type="dxa"/>
                </w:tcPr>
                <w:p w14:paraId="0DB75369" w14:textId="7D104D5B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am / pm</w:t>
                  </w:r>
                </w:p>
              </w:tc>
              <w:tc>
                <w:tcPr>
                  <w:tcW w:w="1585" w:type="dxa"/>
                </w:tcPr>
                <w:p w14:paraId="4D07A215" w14:textId="6CC97882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am / pm</w:t>
                  </w:r>
                </w:p>
              </w:tc>
              <w:tc>
                <w:tcPr>
                  <w:tcW w:w="1487" w:type="dxa"/>
                </w:tcPr>
                <w:p w14:paraId="38E1EFA6" w14:textId="38CEF74A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am / pm</w:t>
                  </w:r>
                </w:p>
              </w:tc>
              <w:tc>
                <w:tcPr>
                  <w:tcW w:w="1488" w:type="dxa"/>
                </w:tcPr>
                <w:p w14:paraId="4EB37BFC" w14:textId="7A347D5C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am / pm</w:t>
                  </w:r>
                </w:p>
              </w:tc>
              <w:tc>
                <w:tcPr>
                  <w:tcW w:w="1488" w:type="dxa"/>
                </w:tcPr>
                <w:p w14:paraId="56A853BA" w14:textId="20A80519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am / pm</w:t>
                  </w:r>
                </w:p>
              </w:tc>
              <w:tc>
                <w:tcPr>
                  <w:tcW w:w="1488" w:type="dxa"/>
                </w:tcPr>
                <w:p w14:paraId="12A0F6F7" w14:textId="64D67EEA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am / pm</w:t>
                  </w:r>
                </w:p>
              </w:tc>
            </w:tr>
          </w:tbl>
          <w:p w14:paraId="2EF9895E" w14:textId="77777777" w:rsidR="00A87882" w:rsidRDefault="00A87882" w:rsidP="00A8788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tbl>
            <w:tblPr>
              <w:tblStyle w:val="TableGrid"/>
              <w:tblW w:w="10298" w:type="dxa"/>
              <w:tblLayout w:type="fixed"/>
              <w:tblLook w:val="04A0" w:firstRow="1" w:lastRow="0" w:firstColumn="1" w:lastColumn="0" w:noHBand="0" w:noVBand="1"/>
            </w:tblPr>
            <w:tblGrid>
              <w:gridCol w:w="2574"/>
              <w:gridCol w:w="2574"/>
              <w:gridCol w:w="2479"/>
              <w:gridCol w:w="2671"/>
            </w:tblGrid>
            <w:tr w:rsidR="00B22877" w14:paraId="6ECBACEA" w14:textId="77777777" w:rsidTr="00B22877">
              <w:trPr>
                <w:trHeight w:val="508"/>
              </w:trPr>
              <w:tc>
                <w:tcPr>
                  <w:tcW w:w="2574" w:type="dxa"/>
                </w:tcPr>
                <w:p w14:paraId="1C844646" w14:textId="24AB7266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Weekly</w:t>
                  </w:r>
                </w:p>
              </w:tc>
              <w:tc>
                <w:tcPr>
                  <w:tcW w:w="2574" w:type="dxa"/>
                </w:tcPr>
                <w:p w14:paraId="1988BEFA" w14:textId="4FF4F8B3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Fortnightly</w:t>
                  </w:r>
                </w:p>
              </w:tc>
              <w:tc>
                <w:tcPr>
                  <w:tcW w:w="2479" w:type="dxa"/>
                </w:tcPr>
                <w:p w14:paraId="2E13449A" w14:textId="254C8863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Monthly</w:t>
                  </w:r>
                </w:p>
              </w:tc>
              <w:tc>
                <w:tcPr>
                  <w:tcW w:w="2671" w:type="dxa"/>
                </w:tcPr>
                <w:p w14:paraId="343BA23C" w14:textId="7DB73A38" w:rsidR="00B22877" w:rsidRPr="00B22877" w:rsidRDefault="00B22877" w:rsidP="00A87882">
                  <w:pPr>
                    <w:jc w:val="center"/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</w:pPr>
                  <w:r w:rsidRPr="00B22877">
                    <w:rPr>
                      <w:rFonts w:ascii="Arial" w:hAnsi="Arial" w:cs="Arial"/>
                      <w:b/>
                      <w:bCs/>
                      <w:sz w:val="24"/>
                      <w:szCs w:val="24"/>
                    </w:rPr>
                    <w:t>As and when needed</w:t>
                  </w:r>
                </w:p>
              </w:tc>
            </w:tr>
            <w:tr w:rsidR="00B22877" w14:paraId="584EF601" w14:textId="77777777" w:rsidTr="00B22877">
              <w:trPr>
                <w:trHeight w:val="487"/>
              </w:trPr>
              <w:tc>
                <w:tcPr>
                  <w:tcW w:w="2574" w:type="dxa"/>
                </w:tcPr>
                <w:p w14:paraId="16B57409" w14:textId="7A4422D2" w:rsidR="00B22877" w:rsidRDefault="00B22877" w:rsidP="00A87882">
                  <w:pPr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74" w:type="dxa"/>
                </w:tcPr>
                <w:p w14:paraId="4A314DD1" w14:textId="77777777" w:rsidR="00B22877" w:rsidRDefault="00B22877" w:rsidP="00A87882">
                  <w:pPr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479" w:type="dxa"/>
                </w:tcPr>
                <w:p w14:paraId="60832EE1" w14:textId="77777777" w:rsidR="00B22877" w:rsidRDefault="00B22877" w:rsidP="00A87882">
                  <w:pPr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671" w:type="dxa"/>
                </w:tcPr>
                <w:p w14:paraId="23AA536B" w14:textId="72CEC120" w:rsidR="00B22877" w:rsidRDefault="00B22877" w:rsidP="00A87882">
                  <w:pPr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</w:tbl>
          <w:p w14:paraId="422BD1C3" w14:textId="77777777" w:rsidR="00F23DB1" w:rsidRDefault="00F23DB1" w:rsidP="00A8788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72E6DDDE" w14:textId="77777777" w:rsidR="00F23DB1" w:rsidRDefault="00F23DB1" w:rsidP="00A8788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030E79A" w14:textId="77777777" w:rsidR="00F23DB1" w:rsidRDefault="00F23DB1" w:rsidP="00A8788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8C06CE3" w14:textId="77777777" w:rsidR="00F23DB1" w:rsidRDefault="00F23DB1" w:rsidP="00A8788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3245DB1F" w14:textId="77777777" w:rsidR="00F23DB1" w:rsidRDefault="00F23DB1" w:rsidP="00A8788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793573F8" w14:textId="77777777" w:rsidR="00F23DB1" w:rsidRDefault="00F23DB1" w:rsidP="00A8788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5A97375C" w14:textId="77777777" w:rsidR="00F23DB1" w:rsidRDefault="00F23DB1" w:rsidP="00A8788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3F16B29E" w14:textId="1F826962" w:rsidR="00F23DB1" w:rsidRPr="00C752A2" w:rsidRDefault="00F23DB1" w:rsidP="00F23DB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65E5" w14:paraId="3A840A56" w14:textId="77777777" w:rsidTr="003765E5">
        <w:trPr>
          <w:trHeight w:val="343"/>
        </w:trPr>
        <w:tc>
          <w:tcPr>
            <w:tcW w:w="10632" w:type="dxa"/>
            <w:gridSpan w:val="7"/>
            <w:shd w:val="clear" w:color="auto" w:fill="D9D9D9" w:themeFill="background1" w:themeFillShade="D9"/>
          </w:tcPr>
          <w:p w14:paraId="41A037A8" w14:textId="77777777" w:rsidR="003765E5" w:rsidRPr="00E14C74" w:rsidRDefault="003765E5" w:rsidP="00A46878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E14C74">
              <w:rPr>
                <w:rFonts w:ascii="Arial" w:hAnsi="Arial" w:cs="Arial"/>
                <w:b/>
                <w:bCs/>
                <w:sz w:val="28"/>
                <w:szCs w:val="28"/>
              </w:rPr>
              <w:t>References</w:t>
            </w:r>
          </w:p>
        </w:tc>
      </w:tr>
      <w:tr w:rsidR="003765E5" w14:paraId="3133D0AA" w14:textId="77777777" w:rsidTr="003765E5">
        <w:trPr>
          <w:trHeight w:val="1291"/>
        </w:trPr>
        <w:tc>
          <w:tcPr>
            <w:tcW w:w="10632" w:type="dxa"/>
            <w:gridSpan w:val="7"/>
          </w:tcPr>
          <w:p w14:paraId="768D6B11" w14:textId="77777777" w:rsidR="003765E5" w:rsidRDefault="003765E5" w:rsidP="00A46878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 w:rsidRPr="00E14C74">
              <w:rPr>
                <w:rFonts w:ascii="Arial" w:hAnsi="Arial" w:cs="Arial"/>
                <w:sz w:val="24"/>
                <w:szCs w:val="24"/>
              </w:rPr>
              <w:t xml:space="preserve">Please note below the names and addresses of </w:t>
            </w:r>
            <w:r w:rsidRPr="003765E5">
              <w:rPr>
                <w:rFonts w:ascii="Arial" w:hAnsi="Arial" w:cs="Arial"/>
                <w:b/>
                <w:bCs/>
                <w:sz w:val="24"/>
                <w:szCs w:val="24"/>
              </w:rPr>
              <w:t>two people</w:t>
            </w:r>
            <w:r>
              <w:rPr>
                <w:rFonts w:ascii="Arial" w:hAnsi="Arial" w:cs="Arial"/>
                <w:sz w:val="24"/>
                <w:szCs w:val="24"/>
              </w:rPr>
              <w:t xml:space="preserve"> from whom we can obtain </w:t>
            </w:r>
            <w:r w:rsidRPr="00E14C74">
              <w:rPr>
                <w:rFonts w:ascii="Arial" w:hAnsi="Arial" w:cs="Arial"/>
                <w:sz w:val="24"/>
                <w:szCs w:val="24"/>
              </w:rPr>
              <w:t>references</w:t>
            </w:r>
            <w:r>
              <w:rPr>
                <w:rFonts w:ascii="Arial" w:hAnsi="Arial" w:cs="Arial"/>
                <w:sz w:val="24"/>
                <w:szCs w:val="24"/>
              </w:rPr>
              <w:t xml:space="preserve"> who you have known for a </w:t>
            </w:r>
            <w:r w:rsidRPr="003765E5">
              <w:rPr>
                <w:rFonts w:ascii="Arial" w:hAnsi="Arial" w:cs="Arial"/>
                <w:b/>
                <w:bCs/>
                <w:sz w:val="24"/>
                <w:szCs w:val="24"/>
              </w:rPr>
              <w:t>minimum of 2 years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  <w:r w:rsidRPr="00E14C74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3765E5">
              <w:rPr>
                <w:rFonts w:ascii="Arial" w:hAnsi="Arial" w:cs="Arial"/>
                <w:i/>
                <w:iCs/>
              </w:rPr>
              <w:t>i.e. representative from your church, current / previous employer, manager or supervisor, or a friend or neighbour</w:t>
            </w:r>
            <w:r w:rsidRPr="00E14C7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2A51659C" w14:textId="77777777" w:rsidR="003765E5" w:rsidRDefault="003765E5" w:rsidP="00A4687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FB3E405" w14:textId="77777777" w:rsidR="003765E5" w:rsidRPr="00555895" w:rsidRDefault="003765E5" w:rsidP="00A4687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r w:rsidRPr="00555895">
              <w:rPr>
                <w:rFonts w:ascii="Arial" w:hAnsi="Arial" w:cs="Arial"/>
                <w:b/>
                <w:bCs/>
                <w:u w:val="single"/>
              </w:rPr>
              <w:t>PLEASE DO NOT ASK FAMILY MEMBERS, AS THESE ARE NOT ACCEPTED AS REFERENCES.</w:t>
            </w:r>
          </w:p>
          <w:p w14:paraId="033F5F33" w14:textId="77777777" w:rsidR="003765E5" w:rsidRPr="00E14C74" w:rsidRDefault="003765E5" w:rsidP="00A4687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65E5" w14:paraId="08448E18" w14:textId="77777777" w:rsidTr="00A31E67">
        <w:trPr>
          <w:trHeight w:hRule="exact" w:val="575"/>
        </w:trPr>
        <w:tc>
          <w:tcPr>
            <w:tcW w:w="5308" w:type="dxa"/>
            <w:gridSpan w:val="3"/>
          </w:tcPr>
          <w:p w14:paraId="39053FC0" w14:textId="408897A0" w:rsidR="003765E5" w:rsidRPr="003765E5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65E5">
              <w:rPr>
                <w:rFonts w:ascii="Arial" w:hAnsi="Arial" w:cs="Arial"/>
                <w:b/>
                <w:sz w:val="24"/>
                <w:szCs w:val="24"/>
              </w:rPr>
              <w:t>Name:</w:t>
            </w:r>
          </w:p>
        </w:tc>
        <w:tc>
          <w:tcPr>
            <w:tcW w:w="5324" w:type="dxa"/>
            <w:gridSpan w:val="4"/>
          </w:tcPr>
          <w:p w14:paraId="196B86F0" w14:textId="77777777" w:rsidR="003765E5" w:rsidRPr="00EF0FB4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F0FB4">
              <w:rPr>
                <w:rFonts w:ascii="Arial" w:hAnsi="Arial" w:cs="Arial"/>
                <w:b/>
                <w:sz w:val="24"/>
                <w:szCs w:val="24"/>
              </w:rPr>
              <w:t xml:space="preserve">Name: </w:t>
            </w:r>
          </w:p>
          <w:p w14:paraId="4D246507" w14:textId="00D3CF81" w:rsidR="003765E5" w:rsidRPr="003765E5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765E5" w14:paraId="5A97E75F" w14:textId="77777777" w:rsidTr="003765E5">
        <w:trPr>
          <w:trHeight w:hRule="exact" w:val="420"/>
        </w:trPr>
        <w:tc>
          <w:tcPr>
            <w:tcW w:w="5308" w:type="dxa"/>
            <w:gridSpan w:val="3"/>
          </w:tcPr>
          <w:p w14:paraId="490BEC4F" w14:textId="2C4FFB89" w:rsidR="003765E5" w:rsidRPr="003765E5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65E5">
              <w:rPr>
                <w:rFonts w:ascii="Arial" w:hAnsi="Arial" w:cs="Arial"/>
                <w:b/>
                <w:sz w:val="24"/>
                <w:szCs w:val="24"/>
              </w:rPr>
              <w:t xml:space="preserve">Tel: </w:t>
            </w:r>
          </w:p>
        </w:tc>
        <w:tc>
          <w:tcPr>
            <w:tcW w:w="5324" w:type="dxa"/>
            <w:gridSpan w:val="4"/>
          </w:tcPr>
          <w:p w14:paraId="69757860" w14:textId="77777777" w:rsidR="003765E5" w:rsidRPr="003765E5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65E5">
              <w:rPr>
                <w:rFonts w:ascii="Arial" w:hAnsi="Arial" w:cs="Arial"/>
                <w:b/>
                <w:sz w:val="24"/>
                <w:szCs w:val="24"/>
              </w:rPr>
              <w:t xml:space="preserve">Tel : </w:t>
            </w:r>
          </w:p>
        </w:tc>
      </w:tr>
      <w:tr w:rsidR="003765E5" w14:paraId="55625DAA" w14:textId="77777777" w:rsidTr="003765E5">
        <w:trPr>
          <w:trHeight w:hRule="exact" w:val="724"/>
        </w:trPr>
        <w:tc>
          <w:tcPr>
            <w:tcW w:w="5308" w:type="dxa"/>
            <w:gridSpan w:val="3"/>
          </w:tcPr>
          <w:p w14:paraId="109401F4" w14:textId="5276F88F" w:rsidR="003765E5" w:rsidRPr="003765E5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65E5">
              <w:rPr>
                <w:rFonts w:ascii="Arial" w:hAnsi="Arial" w:cs="Arial"/>
                <w:b/>
                <w:sz w:val="24"/>
                <w:szCs w:val="24"/>
              </w:rPr>
              <w:t xml:space="preserve">E-mail: </w:t>
            </w:r>
          </w:p>
        </w:tc>
        <w:tc>
          <w:tcPr>
            <w:tcW w:w="5324" w:type="dxa"/>
            <w:gridSpan w:val="4"/>
          </w:tcPr>
          <w:p w14:paraId="191BAA56" w14:textId="137182AD" w:rsidR="003765E5" w:rsidRPr="003765E5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65E5">
              <w:rPr>
                <w:rFonts w:ascii="Arial" w:hAnsi="Arial" w:cs="Arial"/>
                <w:b/>
                <w:sz w:val="24"/>
                <w:szCs w:val="24"/>
              </w:rPr>
              <w:t xml:space="preserve">E-mail: </w:t>
            </w:r>
          </w:p>
        </w:tc>
      </w:tr>
      <w:tr w:rsidR="003765E5" w14:paraId="69E00509" w14:textId="77777777" w:rsidTr="003765E5">
        <w:trPr>
          <w:trHeight w:hRule="exact" w:val="1303"/>
        </w:trPr>
        <w:tc>
          <w:tcPr>
            <w:tcW w:w="5308" w:type="dxa"/>
            <w:gridSpan w:val="3"/>
          </w:tcPr>
          <w:p w14:paraId="39B013FB" w14:textId="77777777" w:rsidR="003765E5" w:rsidRPr="003765E5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65E5">
              <w:rPr>
                <w:rFonts w:ascii="Arial" w:hAnsi="Arial" w:cs="Arial"/>
                <w:b/>
                <w:sz w:val="24"/>
                <w:szCs w:val="24"/>
              </w:rPr>
              <w:t xml:space="preserve">Address: </w:t>
            </w:r>
          </w:p>
          <w:p w14:paraId="32FB5A21" w14:textId="77777777" w:rsidR="003765E5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FBD6493" w14:textId="77777777" w:rsidR="003765E5" w:rsidRPr="003765E5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FC84B45" w14:textId="77777777" w:rsidR="003765E5" w:rsidRPr="003765E5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65E5">
              <w:rPr>
                <w:rFonts w:ascii="Arial" w:hAnsi="Arial" w:cs="Arial"/>
                <w:b/>
                <w:sz w:val="24"/>
                <w:szCs w:val="24"/>
              </w:rPr>
              <w:t>Postcode:</w:t>
            </w:r>
          </w:p>
          <w:p w14:paraId="51FC773F" w14:textId="77777777" w:rsidR="003765E5" w:rsidRPr="003765E5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65E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24" w:type="dxa"/>
            <w:gridSpan w:val="4"/>
          </w:tcPr>
          <w:p w14:paraId="5D779C47" w14:textId="77777777" w:rsidR="003765E5" w:rsidRPr="003765E5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65E5">
              <w:rPr>
                <w:rFonts w:ascii="Arial" w:hAnsi="Arial" w:cs="Arial"/>
                <w:b/>
                <w:sz w:val="24"/>
                <w:szCs w:val="24"/>
              </w:rPr>
              <w:t xml:space="preserve">Address: </w:t>
            </w:r>
          </w:p>
          <w:p w14:paraId="50B33B50" w14:textId="77777777" w:rsidR="003765E5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6F75F02" w14:textId="77777777" w:rsidR="003765E5" w:rsidRPr="003765E5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B047544" w14:textId="77777777" w:rsidR="003765E5" w:rsidRPr="003765E5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65E5">
              <w:rPr>
                <w:rFonts w:ascii="Arial" w:hAnsi="Arial" w:cs="Arial"/>
                <w:b/>
                <w:sz w:val="24"/>
                <w:szCs w:val="24"/>
              </w:rPr>
              <w:t xml:space="preserve">Postcode: </w:t>
            </w:r>
          </w:p>
          <w:p w14:paraId="55138B9E" w14:textId="77777777" w:rsidR="003765E5" w:rsidRPr="003765E5" w:rsidRDefault="003765E5" w:rsidP="00A4687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34CBF" w14:paraId="732349A3" w14:textId="77777777" w:rsidTr="00454AA2">
        <w:trPr>
          <w:cantSplit/>
          <w:trHeight w:hRule="exact" w:val="3883"/>
        </w:trPr>
        <w:tc>
          <w:tcPr>
            <w:tcW w:w="10632" w:type="dxa"/>
            <w:gridSpan w:val="7"/>
          </w:tcPr>
          <w:p w14:paraId="047571DD" w14:textId="5CA537EC" w:rsidR="00C34CBF" w:rsidRDefault="00454AA2" w:rsidP="00C34CB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F477B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lastRenderedPageBreak/>
              <w:t>Please note</w:t>
            </w:r>
            <w:r w:rsidRPr="00FF477B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:</w:t>
            </w:r>
            <w:r w:rsidRPr="00FF477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</w:t>
            </w:r>
            <w:r w:rsidR="00C34CBF" w:rsidRPr="00FF477B">
              <w:rPr>
                <w:rFonts w:ascii="Arial" w:hAnsi="Arial" w:cs="Arial"/>
                <w:i/>
                <w:iCs/>
                <w:sz w:val="24"/>
                <w:szCs w:val="24"/>
              </w:rPr>
              <w:t>As a requirement of the organisation, some of our voluntary roles with Age UK Hull may need to complete a DBS Check.</w:t>
            </w:r>
          </w:p>
          <w:p w14:paraId="563FCD8D" w14:textId="77777777" w:rsidR="00454AA2" w:rsidRDefault="00454AA2" w:rsidP="00C34CB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ADF575E" w14:textId="77777777" w:rsidR="00C34CBF" w:rsidRDefault="00C34CBF" w:rsidP="00C34CB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51BF5DE0" w14:textId="77777777" w:rsidR="00C34CBF" w:rsidRPr="00C34CBF" w:rsidRDefault="00C34CBF" w:rsidP="00454AA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  <w:r w:rsidRPr="00C34CBF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Privacy Notice</w:t>
            </w:r>
          </w:p>
          <w:p w14:paraId="465B4EBC" w14:textId="77777777" w:rsidR="00C34CBF" w:rsidRDefault="00C34CBF" w:rsidP="00C34CBF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 w:rsidRPr="00C34CBF">
              <w:rPr>
                <w:rFonts w:ascii="Arial" w:hAnsi="Arial" w:cs="Arial"/>
                <w:sz w:val="24"/>
                <w:szCs w:val="24"/>
              </w:rPr>
              <w:t xml:space="preserve">Due to Data Protection regulations, we require your explicit written consent in order to be able to hold your details to be able to communicate with you. </w:t>
            </w:r>
          </w:p>
          <w:p w14:paraId="3581381C" w14:textId="37E86427" w:rsidR="00C34CBF" w:rsidRDefault="00C34CBF" w:rsidP="00C34CBF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 w:rsidRPr="00C34CBF">
              <w:rPr>
                <w:rFonts w:ascii="Arial" w:hAnsi="Arial" w:cs="Arial"/>
                <w:sz w:val="24"/>
                <w:szCs w:val="24"/>
              </w:rPr>
              <w:t>Your details will be kept securely and not passed on to any third party.</w:t>
            </w:r>
          </w:p>
          <w:p w14:paraId="69570E8C" w14:textId="77777777" w:rsidR="00C34CBF" w:rsidRPr="00C34CBF" w:rsidRDefault="00C34CBF" w:rsidP="00C34CBF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08AAEC8D" w14:textId="77777777" w:rsidR="00C34CBF" w:rsidRDefault="00C34CBF" w:rsidP="00C34CBF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 w:rsidRPr="00C34CBF">
              <w:rPr>
                <w:rFonts w:ascii="Arial" w:hAnsi="Arial" w:cs="Arial"/>
                <w:sz w:val="24"/>
                <w:szCs w:val="24"/>
              </w:rPr>
              <w:t>I agree to Age UK Hull &amp; East Riding holding my details:</w:t>
            </w:r>
          </w:p>
          <w:p w14:paraId="0D08A3D5" w14:textId="77777777" w:rsidR="00C34CBF" w:rsidRDefault="00C34CBF" w:rsidP="00C34CBF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4C24FEFF" w14:textId="18B52404" w:rsidR="00C34CBF" w:rsidRPr="00C34CBF" w:rsidRDefault="00C34CBF" w:rsidP="00C34CBF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 w:rsidRPr="00C34CBF">
              <w:rPr>
                <w:rFonts w:ascii="Arial" w:hAnsi="Arial" w:cs="Arial"/>
                <w:sz w:val="24"/>
                <w:szCs w:val="24"/>
              </w:rPr>
              <w:t>………………</w:t>
            </w:r>
            <w:r w:rsidR="007F42E9">
              <w:rPr>
                <w:rFonts w:ascii="Arial" w:hAnsi="Arial" w:cs="Arial"/>
                <w:sz w:val="24"/>
              </w:rPr>
              <w:t xml:space="preserve">……………………              </w:t>
            </w:r>
            <w:r w:rsidRPr="00C34CBF">
              <w:rPr>
                <w:rFonts w:ascii="Arial" w:hAnsi="Arial" w:cs="Arial"/>
                <w:sz w:val="24"/>
                <w:szCs w:val="24"/>
              </w:rPr>
              <w:t>……………...              ……………………………………</w:t>
            </w:r>
          </w:p>
          <w:p w14:paraId="7B64D971" w14:textId="56B85D37" w:rsidR="00C34CBF" w:rsidRDefault="00C34CBF" w:rsidP="00C34CBF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 w:rsidRPr="00C34CBF">
              <w:rPr>
                <w:rFonts w:ascii="Arial" w:hAnsi="Arial" w:cs="Arial"/>
                <w:sz w:val="24"/>
                <w:szCs w:val="24"/>
              </w:rPr>
              <w:t xml:space="preserve">   Signed                                                     Date</w:t>
            </w:r>
          </w:p>
          <w:p w14:paraId="79DCD893" w14:textId="286D7830" w:rsidR="00454AA2" w:rsidRDefault="00454AA2" w:rsidP="00C34CBF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0AA89BCA" w14:textId="77777777" w:rsidR="00454AA2" w:rsidRDefault="00454AA2" w:rsidP="00C34CBF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23D3C35D" w14:textId="77777777" w:rsidR="00C34CBF" w:rsidRDefault="00C34CBF" w:rsidP="00C34CBF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59998F82" w14:textId="21859D45" w:rsidR="00C34CBF" w:rsidRPr="00C34CBF" w:rsidRDefault="00C34CBF" w:rsidP="00454AA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92D6FE6" w14:textId="2119D8B8" w:rsidR="0075594C" w:rsidRDefault="0075594C" w:rsidP="00CD760F"/>
    <w:p w14:paraId="1A47B58A" w14:textId="77777777" w:rsidR="00454AA2" w:rsidRPr="00C34CBF" w:rsidRDefault="00454AA2" w:rsidP="00454AA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Pr="00C34CBF">
        <w:rPr>
          <w:rFonts w:ascii="Arial" w:hAnsi="Arial" w:cs="Arial"/>
          <w:sz w:val="24"/>
          <w:szCs w:val="24"/>
        </w:rPr>
        <w:t>hank you for your time in completing this form</w:t>
      </w:r>
    </w:p>
    <w:p w14:paraId="4C0C2036" w14:textId="77777777" w:rsidR="00454AA2" w:rsidRPr="00C34CBF" w:rsidRDefault="00454AA2" w:rsidP="00454AA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83C907C" w14:textId="77777777" w:rsidR="00454AA2" w:rsidRPr="00C34CBF" w:rsidRDefault="00454AA2" w:rsidP="00454AA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34CBF">
        <w:rPr>
          <w:rFonts w:ascii="Arial" w:hAnsi="Arial" w:cs="Arial"/>
          <w:sz w:val="24"/>
          <w:szCs w:val="24"/>
        </w:rPr>
        <w:t>Please return to:</w:t>
      </w:r>
    </w:p>
    <w:p w14:paraId="167FA8DC" w14:textId="77777777" w:rsidR="00454AA2" w:rsidRPr="00C34CBF" w:rsidRDefault="00454AA2" w:rsidP="00454AA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A7DC229" w14:textId="77777777" w:rsidR="00454AA2" w:rsidRPr="00C34CBF" w:rsidRDefault="00454AA2" w:rsidP="00454AA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34CBF">
        <w:rPr>
          <w:rFonts w:ascii="Arial" w:hAnsi="Arial" w:cs="Arial"/>
          <w:sz w:val="24"/>
          <w:szCs w:val="24"/>
        </w:rPr>
        <w:t>Age UK Hull</w:t>
      </w:r>
    </w:p>
    <w:p w14:paraId="058E6841" w14:textId="77777777" w:rsidR="00454AA2" w:rsidRPr="00C34CBF" w:rsidRDefault="00454AA2" w:rsidP="00454AA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34CBF">
        <w:rPr>
          <w:rFonts w:ascii="Arial" w:hAnsi="Arial" w:cs="Arial"/>
          <w:sz w:val="24"/>
          <w:szCs w:val="24"/>
        </w:rPr>
        <w:t>Silvester House</w:t>
      </w:r>
    </w:p>
    <w:p w14:paraId="4342326C" w14:textId="77777777" w:rsidR="00454AA2" w:rsidRPr="00C34CBF" w:rsidRDefault="00454AA2" w:rsidP="00454AA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34CBF">
        <w:rPr>
          <w:rFonts w:ascii="Arial" w:hAnsi="Arial" w:cs="Arial"/>
          <w:sz w:val="24"/>
          <w:szCs w:val="24"/>
        </w:rPr>
        <w:t>Silvester Street</w:t>
      </w:r>
    </w:p>
    <w:p w14:paraId="5D952489" w14:textId="77777777" w:rsidR="00454AA2" w:rsidRPr="00C34CBF" w:rsidRDefault="00454AA2" w:rsidP="00454AA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34CBF">
        <w:rPr>
          <w:rFonts w:ascii="Arial" w:hAnsi="Arial" w:cs="Arial"/>
          <w:sz w:val="24"/>
          <w:szCs w:val="24"/>
        </w:rPr>
        <w:t>The Maltings</w:t>
      </w:r>
    </w:p>
    <w:p w14:paraId="3DA78AAA" w14:textId="77777777" w:rsidR="00454AA2" w:rsidRPr="00C34CBF" w:rsidRDefault="00454AA2" w:rsidP="00454AA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34CBF">
        <w:rPr>
          <w:rFonts w:ascii="Arial" w:hAnsi="Arial" w:cs="Arial"/>
          <w:sz w:val="24"/>
          <w:szCs w:val="24"/>
        </w:rPr>
        <w:t>Hull</w:t>
      </w:r>
    </w:p>
    <w:p w14:paraId="5F7F6F00" w14:textId="77777777" w:rsidR="00454AA2" w:rsidRPr="00C34CBF" w:rsidRDefault="00454AA2" w:rsidP="00454AA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34CBF">
        <w:rPr>
          <w:rFonts w:ascii="Arial" w:hAnsi="Arial" w:cs="Arial"/>
          <w:sz w:val="24"/>
          <w:szCs w:val="24"/>
        </w:rPr>
        <w:t>HU1 3HA</w:t>
      </w:r>
    </w:p>
    <w:p w14:paraId="36D24BA3" w14:textId="77777777" w:rsidR="00454AA2" w:rsidRPr="00C34CBF" w:rsidRDefault="00454AA2" w:rsidP="00454AA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2A6C539" w14:textId="02E90AC1" w:rsidR="00454AA2" w:rsidRPr="00C34CBF" w:rsidRDefault="00454AA2" w:rsidP="00454AA2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  <w:r w:rsidRPr="00C34CBF">
        <w:rPr>
          <w:rFonts w:ascii="Arial" w:hAnsi="Arial" w:cs="Arial"/>
          <w:sz w:val="24"/>
          <w:szCs w:val="24"/>
        </w:rPr>
        <w:t>Tel: 01482 324644</w:t>
      </w:r>
    </w:p>
    <w:p w14:paraId="3E697DBF" w14:textId="77777777" w:rsidR="00454AA2" w:rsidRPr="00C34CBF" w:rsidRDefault="00454AA2" w:rsidP="00454AA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34CBF">
        <w:rPr>
          <w:rFonts w:ascii="Arial" w:hAnsi="Arial" w:cs="Arial"/>
          <w:sz w:val="24"/>
          <w:szCs w:val="24"/>
        </w:rPr>
        <w:t>Email: volunteer@ageukhull.org.uk</w:t>
      </w:r>
    </w:p>
    <w:p w14:paraId="7009D722" w14:textId="77777777" w:rsidR="00454AA2" w:rsidRPr="00C34CBF" w:rsidRDefault="00454AA2" w:rsidP="00454AA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79BCE20" w14:textId="11840F0F" w:rsidR="00454AA2" w:rsidRDefault="00454AA2" w:rsidP="00454AA2">
      <w:pPr>
        <w:jc w:val="center"/>
        <w:rPr>
          <w:rFonts w:ascii="Arial" w:hAnsi="Arial" w:cs="Arial"/>
          <w:sz w:val="24"/>
          <w:szCs w:val="24"/>
        </w:rPr>
      </w:pPr>
      <w:r w:rsidRPr="00C34CBF">
        <w:rPr>
          <w:rFonts w:ascii="Arial" w:hAnsi="Arial" w:cs="Arial"/>
          <w:sz w:val="24"/>
          <w:szCs w:val="24"/>
        </w:rPr>
        <w:t>Registered Charity Number: 1101418</w:t>
      </w:r>
    </w:p>
    <w:p w14:paraId="1242761D" w14:textId="1AB9EAD6" w:rsidR="00BE7FF1" w:rsidRDefault="00BE7FF1" w:rsidP="00454AA2">
      <w:pPr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492"/>
        <w:tblW w:w="10390" w:type="dxa"/>
        <w:tblLook w:val="04A0" w:firstRow="1" w:lastRow="0" w:firstColumn="1" w:lastColumn="0" w:noHBand="0" w:noVBand="1"/>
      </w:tblPr>
      <w:tblGrid>
        <w:gridCol w:w="3555"/>
        <w:gridCol w:w="6835"/>
      </w:tblGrid>
      <w:tr w:rsidR="00BE7FF1" w14:paraId="5E95FBBE" w14:textId="77777777" w:rsidTr="00FF477B">
        <w:trPr>
          <w:trHeight w:val="388"/>
        </w:trPr>
        <w:tc>
          <w:tcPr>
            <w:tcW w:w="3555" w:type="dxa"/>
            <w:shd w:val="clear" w:color="auto" w:fill="D0CECE" w:themeFill="background2" w:themeFillShade="E6"/>
          </w:tcPr>
          <w:p w14:paraId="4848EDB7" w14:textId="01829845" w:rsidR="00BE7FF1" w:rsidRPr="00FF477B" w:rsidRDefault="00BE7FF1" w:rsidP="00FF477B">
            <w:pPr>
              <w:rPr>
                <w:b/>
                <w:bCs/>
              </w:rPr>
            </w:pPr>
            <w:r w:rsidRPr="00FF477B">
              <w:rPr>
                <w:b/>
                <w:bCs/>
              </w:rPr>
              <w:t>Office Use</w:t>
            </w:r>
            <w:r w:rsidR="00FF477B" w:rsidRPr="00FF477B">
              <w:rPr>
                <w:b/>
                <w:bCs/>
              </w:rPr>
              <w:t xml:space="preserve"> Only</w:t>
            </w:r>
          </w:p>
        </w:tc>
        <w:tc>
          <w:tcPr>
            <w:tcW w:w="6835" w:type="dxa"/>
            <w:shd w:val="clear" w:color="auto" w:fill="D0CECE" w:themeFill="background2" w:themeFillShade="E6"/>
          </w:tcPr>
          <w:p w14:paraId="30D460E5" w14:textId="77777777" w:rsidR="00BE7FF1" w:rsidRDefault="00BE7FF1" w:rsidP="00FF477B"/>
        </w:tc>
      </w:tr>
      <w:tr w:rsidR="00BE7FF1" w14:paraId="3E81C964" w14:textId="77777777" w:rsidTr="00FF477B">
        <w:trPr>
          <w:trHeight w:val="388"/>
        </w:trPr>
        <w:tc>
          <w:tcPr>
            <w:tcW w:w="3555" w:type="dxa"/>
          </w:tcPr>
          <w:p w14:paraId="3AE79DF6" w14:textId="660AB045" w:rsidR="00BE7FF1" w:rsidRDefault="00BE7FF1" w:rsidP="00FF477B">
            <w:r>
              <w:t>Date entered on Charity Log</w:t>
            </w:r>
          </w:p>
        </w:tc>
        <w:tc>
          <w:tcPr>
            <w:tcW w:w="6835" w:type="dxa"/>
          </w:tcPr>
          <w:p w14:paraId="62A3BC75" w14:textId="77777777" w:rsidR="00BE7FF1" w:rsidRDefault="00BE7FF1" w:rsidP="00FF477B"/>
        </w:tc>
      </w:tr>
      <w:tr w:rsidR="00BE7FF1" w14:paraId="580F7C84" w14:textId="77777777" w:rsidTr="00FF477B">
        <w:trPr>
          <w:trHeight w:val="406"/>
        </w:trPr>
        <w:tc>
          <w:tcPr>
            <w:tcW w:w="3555" w:type="dxa"/>
          </w:tcPr>
          <w:p w14:paraId="1417E8F5" w14:textId="674F3BC9" w:rsidR="00BE7FF1" w:rsidRDefault="00BE7FF1" w:rsidP="00FF477B">
            <w:r>
              <w:t>Date spoke with applicant</w:t>
            </w:r>
          </w:p>
        </w:tc>
        <w:tc>
          <w:tcPr>
            <w:tcW w:w="6835" w:type="dxa"/>
          </w:tcPr>
          <w:p w14:paraId="7450BA7E" w14:textId="77777777" w:rsidR="00BE7FF1" w:rsidRDefault="00BE7FF1" w:rsidP="00FF477B"/>
        </w:tc>
      </w:tr>
      <w:tr w:rsidR="00BE7FF1" w14:paraId="5665F07D" w14:textId="77777777" w:rsidTr="00FF477B">
        <w:trPr>
          <w:trHeight w:val="388"/>
        </w:trPr>
        <w:tc>
          <w:tcPr>
            <w:tcW w:w="3555" w:type="dxa"/>
          </w:tcPr>
          <w:p w14:paraId="6528C0D2" w14:textId="1D43A1B8" w:rsidR="00BE7FF1" w:rsidRDefault="00BE7FF1" w:rsidP="00FF477B">
            <w:r>
              <w:t>Date DBS submitted</w:t>
            </w:r>
          </w:p>
        </w:tc>
        <w:tc>
          <w:tcPr>
            <w:tcW w:w="6835" w:type="dxa"/>
          </w:tcPr>
          <w:p w14:paraId="677A3591" w14:textId="77777777" w:rsidR="00BE7FF1" w:rsidRDefault="00BE7FF1" w:rsidP="00FF477B"/>
        </w:tc>
      </w:tr>
      <w:tr w:rsidR="00FF477B" w14:paraId="767096E8" w14:textId="77777777" w:rsidTr="00FF477B">
        <w:trPr>
          <w:trHeight w:val="388"/>
        </w:trPr>
        <w:tc>
          <w:tcPr>
            <w:tcW w:w="3555" w:type="dxa"/>
          </w:tcPr>
          <w:p w14:paraId="7F3FD228" w14:textId="34FC43BF" w:rsidR="00FF477B" w:rsidRDefault="00FF477B" w:rsidP="00FF477B">
            <w:r>
              <w:t xml:space="preserve">Date of induction training </w:t>
            </w:r>
          </w:p>
        </w:tc>
        <w:tc>
          <w:tcPr>
            <w:tcW w:w="6835" w:type="dxa"/>
          </w:tcPr>
          <w:p w14:paraId="4E6E3EEB" w14:textId="77777777" w:rsidR="00FF477B" w:rsidRDefault="00FF477B" w:rsidP="00FF477B"/>
        </w:tc>
      </w:tr>
      <w:tr w:rsidR="00FF477B" w14:paraId="5686457E" w14:textId="77777777" w:rsidTr="00FF477B">
        <w:trPr>
          <w:trHeight w:val="388"/>
        </w:trPr>
        <w:tc>
          <w:tcPr>
            <w:tcW w:w="3555" w:type="dxa"/>
          </w:tcPr>
          <w:p w14:paraId="70B0D19D" w14:textId="54957131" w:rsidR="00FF477B" w:rsidRDefault="00FF477B" w:rsidP="00FF477B">
            <w:r>
              <w:t>Date of start date</w:t>
            </w:r>
          </w:p>
        </w:tc>
        <w:tc>
          <w:tcPr>
            <w:tcW w:w="6835" w:type="dxa"/>
          </w:tcPr>
          <w:p w14:paraId="4A666D92" w14:textId="77777777" w:rsidR="00FF477B" w:rsidRDefault="00FF477B" w:rsidP="00FF477B"/>
        </w:tc>
      </w:tr>
    </w:tbl>
    <w:p w14:paraId="6972E556" w14:textId="07CA32D8" w:rsidR="00BE7FF1" w:rsidRDefault="00BE7FF1" w:rsidP="00BE7FF1"/>
    <w:p w14:paraId="730D3B91" w14:textId="5DB3253B" w:rsidR="00FF477B" w:rsidRDefault="00FF477B" w:rsidP="00BE7FF1"/>
    <w:p w14:paraId="3CA83681" w14:textId="77777777" w:rsidR="00FF477B" w:rsidRPr="003765E5" w:rsidRDefault="00FF477B" w:rsidP="00BE7FF1"/>
    <w:sectPr w:rsidR="00FF477B" w:rsidRPr="003765E5" w:rsidSect="000F3946">
      <w:headerReference w:type="default" r:id="rId12"/>
      <w:pgSz w:w="11906" w:h="16838"/>
      <w:pgMar w:top="709" w:right="680" w:bottom="425" w:left="87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139C1" w14:textId="77777777" w:rsidR="00B735B5" w:rsidRDefault="00B735B5" w:rsidP="00E929E4">
      <w:pPr>
        <w:spacing w:after="0" w:line="240" w:lineRule="auto"/>
      </w:pPr>
      <w:r>
        <w:separator/>
      </w:r>
    </w:p>
  </w:endnote>
  <w:endnote w:type="continuationSeparator" w:id="0">
    <w:p w14:paraId="0698E1E5" w14:textId="77777777" w:rsidR="00B735B5" w:rsidRDefault="00B735B5" w:rsidP="00E929E4">
      <w:pPr>
        <w:spacing w:after="0" w:line="240" w:lineRule="auto"/>
      </w:pPr>
      <w:r>
        <w:continuationSeparator/>
      </w:r>
    </w:p>
  </w:endnote>
  <w:endnote w:type="continuationNotice" w:id="1">
    <w:p w14:paraId="53F9D921" w14:textId="77777777" w:rsidR="00A804E6" w:rsidRDefault="00A804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0FF6E" w14:textId="77777777" w:rsidR="00B735B5" w:rsidRDefault="00B735B5" w:rsidP="00E929E4">
      <w:pPr>
        <w:spacing w:after="0" w:line="240" w:lineRule="auto"/>
      </w:pPr>
      <w:r>
        <w:separator/>
      </w:r>
    </w:p>
  </w:footnote>
  <w:footnote w:type="continuationSeparator" w:id="0">
    <w:p w14:paraId="29E8C371" w14:textId="77777777" w:rsidR="00B735B5" w:rsidRDefault="00B735B5" w:rsidP="00E929E4">
      <w:pPr>
        <w:spacing w:after="0" w:line="240" w:lineRule="auto"/>
      </w:pPr>
      <w:r>
        <w:continuationSeparator/>
      </w:r>
    </w:p>
  </w:footnote>
  <w:footnote w:type="continuationNotice" w:id="1">
    <w:p w14:paraId="26306B2A" w14:textId="77777777" w:rsidR="00A804E6" w:rsidRDefault="00A804E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19BE7" w14:textId="56B93770" w:rsidR="000F3946" w:rsidRPr="000F3946" w:rsidRDefault="000F3946" w:rsidP="000F3946">
    <w:pPr>
      <w:pStyle w:val="Header"/>
      <w:jc w:val="center"/>
      <w:rPr>
        <w:b/>
        <w:bCs/>
        <w:sz w:val="56"/>
        <w:szCs w:val="56"/>
        <w:u w:val="single"/>
      </w:rPr>
    </w:pPr>
    <w:r>
      <w:rPr>
        <w:b/>
        <w:bCs/>
        <w:sz w:val="52"/>
        <w:szCs w:val="52"/>
        <w:u w:val="single"/>
      </w:rPr>
      <w:t xml:space="preserve">                </w:t>
    </w:r>
    <w:r w:rsidRPr="000F3946">
      <w:rPr>
        <w:b/>
        <w:bCs/>
        <w:sz w:val="52"/>
        <w:szCs w:val="52"/>
      </w:rPr>
      <w:t xml:space="preserve">       </w:t>
    </w:r>
  </w:p>
  <w:p w14:paraId="44FBF517" w14:textId="77777777" w:rsidR="000F3946" w:rsidRDefault="000F39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A3631"/>
    <w:multiLevelType w:val="hybridMultilevel"/>
    <w:tmpl w:val="9836EC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540A3E"/>
    <w:multiLevelType w:val="hybridMultilevel"/>
    <w:tmpl w:val="D01AF1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70373D"/>
    <w:multiLevelType w:val="hybridMultilevel"/>
    <w:tmpl w:val="095A1C32"/>
    <w:lvl w:ilvl="0" w:tplc="F3CC9AC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4E7A36"/>
    <w:multiLevelType w:val="hybridMultilevel"/>
    <w:tmpl w:val="955C6058"/>
    <w:lvl w:ilvl="0" w:tplc="6D1EBB0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3358993">
    <w:abstractNumId w:val="1"/>
  </w:num>
  <w:num w:numId="2" w16cid:durableId="1571423567">
    <w:abstractNumId w:val="0"/>
  </w:num>
  <w:num w:numId="3" w16cid:durableId="880678198">
    <w:abstractNumId w:val="2"/>
  </w:num>
  <w:num w:numId="4" w16cid:durableId="12093362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sjQxNTEwMDU3N7BU0lEKTi0uzszPAykwrAUAr4uxDywAAAA="/>
  </w:docVars>
  <w:rsids>
    <w:rsidRoot w:val="00BB51EC"/>
    <w:rsid w:val="00005F80"/>
    <w:rsid w:val="00012DFF"/>
    <w:rsid w:val="00014EFA"/>
    <w:rsid w:val="0002232B"/>
    <w:rsid w:val="00033C3F"/>
    <w:rsid w:val="000438E9"/>
    <w:rsid w:val="000848A3"/>
    <w:rsid w:val="000B63AF"/>
    <w:rsid w:val="000F0823"/>
    <w:rsid w:val="000F3946"/>
    <w:rsid w:val="00114809"/>
    <w:rsid w:val="001277A8"/>
    <w:rsid w:val="001507E0"/>
    <w:rsid w:val="00161944"/>
    <w:rsid w:val="00172B87"/>
    <w:rsid w:val="00173CB5"/>
    <w:rsid w:val="0017703A"/>
    <w:rsid w:val="001909A0"/>
    <w:rsid w:val="001A10FE"/>
    <w:rsid w:val="001A252C"/>
    <w:rsid w:val="001A30AE"/>
    <w:rsid w:val="001C7BB2"/>
    <w:rsid w:val="001E7843"/>
    <w:rsid w:val="001F334E"/>
    <w:rsid w:val="002012FD"/>
    <w:rsid w:val="00211EDC"/>
    <w:rsid w:val="00217D0B"/>
    <w:rsid w:val="00220A6A"/>
    <w:rsid w:val="00226666"/>
    <w:rsid w:val="00231A08"/>
    <w:rsid w:val="002405BD"/>
    <w:rsid w:val="0024564F"/>
    <w:rsid w:val="002658B1"/>
    <w:rsid w:val="00267523"/>
    <w:rsid w:val="002A1525"/>
    <w:rsid w:val="002F0D39"/>
    <w:rsid w:val="002F1FD4"/>
    <w:rsid w:val="0030009B"/>
    <w:rsid w:val="00307114"/>
    <w:rsid w:val="0030731F"/>
    <w:rsid w:val="003271B0"/>
    <w:rsid w:val="003611D9"/>
    <w:rsid w:val="00364FFF"/>
    <w:rsid w:val="003765E5"/>
    <w:rsid w:val="003A5230"/>
    <w:rsid w:val="003C437E"/>
    <w:rsid w:val="003D692A"/>
    <w:rsid w:val="003E15F4"/>
    <w:rsid w:val="00413138"/>
    <w:rsid w:val="004146C6"/>
    <w:rsid w:val="00433692"/>
    <w:rsid w:val="00454AA2"/>
    <w:rsid w:val="004768A2"/>
    <w:rsid w:val="004829DA"/>
    <w:rsid w:val="00493395"/>
    <w:rsid w:val="0049742E"/>
    <w:rsid w:val="004A2A27"/>
    <w:rsid w:val="004F3D4C"/>
    <w:rsid w:val="004F5DDF"/>
    <w:rsid w:val="0050327A"/>
    <w:rsid w:val="00506389"/>
    <w:rsid w:val="005102CB"/>
    <w:rsid w:val="00520160"/>
    <w:rsid w:val="00555895"/>
    <w:rsid w:val="00566C97"/>
    <w:rsid w:val="005B6262"/>
    <w:rsid w:val="005D5598"/>
    <w:rsid w:val="005F63E7"/>
    <w:rsid w:val="00603657"/>
    <w:rsid w:val="0060627C"/>
    <w:rsid w:val="0062568F"/>
    <w:rsid w:val="00633310"/>
    <w:rsid w:val="00641C23"/>
    <w:rsid w:val="006571BC"/>
    <w:rsid w:val="00674E17"/>
    <w:rsid w:val="006D0F38"/>
    <w:rsid w:val="006F59E1"/>
    <w:rsid w:val="00745DF9"/>
    <w:rsid w:val="0075594C"/>
    <w:rsid w:val="0075637D"/>
    <w:rsid w:val="00777B8C"/>
    <w:rsid w:val="007D406D"/>
    <w:rsid w:val="007E6204"/>
    <w:rsid w:val="007F42E9"/>
    <w:rsid w:val="008141FF"/>
    <w:rsid w:val="00814AE6"/>
    <w:rsid w:val="00847DAA"/>
    <w:rsid w:val="00881C18"/>
    <w:rsid w:val="00887830"/>
    <w:rsid w:val="008D1D9A"/>
    <w:rsid w:val="008E5CDD"/>
    <w:rsid w:val="008F0013"/>
    <w:rsid w:val="008F49EF"/>
    <w:rsid w:val="008F7A1D"/>
    <w:rsid w:val="008F7EE6"/>
    <w:rsid w:val="009271E3"/>
    <w:rsid w:val="00933940"/>
    <w:rsid w:val="009648F8"/>
    <w:rsid w:val="00966E88"/>
    <w:rsid w:val="00967C53"/>
    <w:rsid w:val="00990E47"/>
    <w:rsid w:val="009A17B6"/>
    <w:rsid w:val="009C696B"/>
    <w:rsid w:val="00A038F0"/>
    <w:rsid w:val="00A11E5E"/>
    <w:rsid w:val="00A31E67"/>
    <w:rsid w:val="00A32784"/>
    <w:rsid w:val="00A46878"/>
    <w:rsid w:val="00A46B32"/>
    <w:rsid w:val="00A65E66"/>
    <w:rsid w:val="00A73975"/>
    <w:rsid w:val="00A804E6"/>
    <w:rsid w:val="00A85BED"/>
    <w:rsid w:val="00A87882"/>
    <w:rsid w:val="00A94999"/>
    <w:rsid w:val="00AC5AB4"/>
    <w:rsid w:val="00AF21DC"/>
    <w:rsid w:val="00B22877"/>
    <w:rsid w:val="00B5760F"/>
    <w:rsid w:val="00B6367A"/>
    <w:rsid w:val="00B63C43"/>
    <w:rsid w:val="00B735B5"/>
    <w:rsid w:val="00B919CF"/>
    <w:rsid w:val="00B94ADE"/>
    <w:rsid w:val="00BB51EC"/>
    <w:rsid w:val="00BD7F2E"/>
    <w:rsid w:val="00BE20CA"/>
    <w:rsid w:val="00BE7FF1"/>
    <w:rsid w:val="00BF7E09"/>
    <w:rsid w:val="00C0623A"/>
    <w:rsid w:val="00C12831"/>
    <w:rsid w:val="00C276BF"/>
    <w:rsid w:val="00C34CBF"/>
    <w:rsid w:val="00C36A18"/>
    <w:rsid w:val="00C476C8"/>
    <w:rsid w:val="00C50B03"/>
    <w:rsid w:val="00C56913"/>
    <w:rsid w:val="00C70B73"/>
    <w:rsid w:val="00C752A2"/>
    <w:rsid w:val="00C77252"/>
    <w:rsid w:val="00C852A4"/>
    <w:rsid w:val="00C93474"/>
    <w:rsid w:val="00CB33A2"/>
    <w:rsid w:val="00CC03D2"/>
    <w:rsid w:val="00CC4B71"/>
    <w:rsid w:val="00CD005B"/>
    <w:rsid w:val="00CD466B"/>
    <w:rsid w:val="00CD760F"/>
    <w:rsid w:val="00CF79AD"/>
    <w:rsid w:val="00D10A99"/>
    <w:rsid w:val="00D279A7"/>
    <w:rsid w:val="00D35FE6"/>
    <w:rsid w:val="00D44D14"/>
    <w:rsid w:val="00D45AE1"/>
    <w:rsid w:val="00D629EA"/>
    <w:rsid w:val="00D74E91"/>
    <w:rsid w:val="00D92F6B"/>
    <w:rsid w:val="00D95066"/>
    <w:rsid w:val="00D96860"/>
    <w:rsid w:val="00DA4906"/>
    <w:rsid w:val="00DC0F7C"/>
    <w:rsid w:val="00DC75AA"/>
    <w:rsid w:val="00DD53CC"/>
    <w:rsid w:val="00DD6885"/>
    <w:rsid w:val="00DF47A9"/>
    <w:rsid w:val="00E00EC4"/>
    <w:rsid w:val="00E1332D"/>
    <w:rsid w:val="00E14C74"/>
    <w:rsid w:val="00E15D10"/>
    <w:rsid w:val="00E24E21"/>
    <w:rsid w:val="00E24FCD"/>
    <w:rsid w:val="00E35846"/>
    <w:rsid w:val="00E84799"/>
    <w:rsid w:val="00E929E4"/>
    <w:rsid w:val="00EA1A99"/>
    <w:rsid w:val="00EA2A24"/>
    <w:rsid w:val="00EA3D71"/>
    <w:rsid w:val="00EB64F0"/>
    <w:rsid w:val="00ED1FC8"/>
    <w:rsid w:val="00ED7E35"/>
    <w:rsid w:val="00ED7F0F"/>
    <w:rsid w:val="00EF0FB4"/>
    <w:rsid w:val="00EF1E52"/>
    <w:rsid w:val="00EF2F42"/>
    <w:rsid w:val="00EF7DFD"/>
    <w:rsid w:val="00F0712B"/>
    <w:rsid w:val="00F100EC"/>
    <w:rsid w:val="00F15E17"/>
    <w:rsid w:val="00F23DB1"/>
    <w:rsid w:val="00F52076"/>
    <w:rsid w:val="00F72937"/>
    <w:rsid w:val="00F90107"/>
    <w:rsid w:val="00FA5196"/>
    <w:rsid w:val="00FD452A"/>
    <w:rsid w:val="00FE6497"/>
    <w:rsid w:val="00FE7B3B"/>
    <w:rsid w:val="00FF477B"/>
    <w:rsid w:val="00FF6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7A0880"/>
  <w15:docId w15:val="{EBB81244-2F78-4608-9478-6D7CDEC35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4AE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14A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9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9E4"/>
  </w:style>
  <w:style w:type="paragraph" w:styleId="Footer">
    <w:name w:val="footer"/>
    <w:basedOn w:val="Normal"/>
    <w:link w:val="FooterChar"/>
    <w:uiPriority w:val="99"/>
    <w:unhideWhenUsed/>
    <w:rsid w:val="00E929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9E4"/>
  </w:style>
  <w:style w:type="paragraph" w:styleId="ListParagraph">
    <w:name w:val="List Paragraph"/>
    <w:basedOn w:val="Normal"/>
    <w:uiPriority w:val="34"/>
    <w:qFormat/>
    <w:rsid w:val="00E14C7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5A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5AB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2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8ED9A124817409A61773B938C2BD8" ma:contentTypeVersion="14" ma:contentTypeDescription="Create a new document." ma:contentTypeScope="" ma:versionID="946d85b16e20e29aa7cad6e65a930211">
  <xsd:schema xmlns:xsd="http://www.w3.org/2001/XMLSchema" xmlns:xs="http://www.w3.org/2001/XMLSchema" xmlns:p="http://schemas.microsoft.com/office/2006/metadata/properties" xmlns:ns2="9892609c-3a2b-4f6c-9325-7b38febafd77" xmlns:ns3="ba39b767-3598-40bd-972d-c07358ac32c0" targetNamespace="http://schemas.microsoft.com/office/2006/metadata/properties" ma:root="true" ma:fieldsID="1e2ab4f15ac2592c9c2cacf3d6c37409" ns2:_="" ns3:_="">
    <xsd:import namespace="9892609c-3a2b-4f6c-9325-7b38febafd77"/>
    <xsd:import namespace="ba39b767-3598-40bd-972d-c07358ac32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2609c-3a2b-4f6c-9325-7b38febafd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0219e5b-4fcd-4837-b92a-db16290716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9b767-3598-40bd-972d-c07358ac32c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ca8e5c3-40c5-4cc5-86a6-5e3858e3753d}" ma:internalName="TaxCatchAll" ma:showField="CatchAllData" ma:web="ba39b767-3598-40bd-972d-c07358ac32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892609c-3a2b-4f6c-9325-7b38febafd77">
      <Terms xmlns="http://schemas.microsoft.com/office/infopath/2007/PartnerControls"/>
    </lcf76f155ced4ddcb4097134ff3c332f>
    <TaxCatchAll xmlns="ba39b767-3598-40bd-972d-c07358ac32c0" xsi:nil="true"/>
  </documentManagement>
</p:properties>
</file>

<file path=customXml/itemProps1.xml><?xml version="1.0" encoding="utf-8"?>
<ds:datastoreItem xmlns:ds="http://schemas.openxmlformats.org/officeDocument/2006/customXml" ds:itemID="{88A9BB29-D654-4876-8C06-1DD8350A3E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2609c-3a2b-4f6c-9325-7b38febafd77"/>
    <ds:schemaRef ds:uri="ba39b767-3598-40bd-972d-c07358ac32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09F232-B6CF-4590-800D-A0F271E5F4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70E465-785D-4AA7-8453-91B942B2A6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3A9387-957C-4948-9EBF-005A1065DA87}">
  <ds:schemaRefs>
    <ds:schemaRef ds:uri="http://schemas.microsoft.com/office/2006/metadata/properties"/>
    <ds:schemaRef ds:uri="http://schemas.microsoft.com/office/infopath/2007/PartnerControls"/>
    <ds:schemaRef ds:uri="9892609c-3a2b-4f6c-9325-7b38febafd77"/>
    <ds:schemaRef ds:uri="ba39b767-3598-40bd-972d-c07358ac32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521</Words>
  <Characters>297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ar Khan</dc:creator>
  <cp:keywords/>
  <dc:description/>
  <cp:lastModifiedBy>Charlotte Park</cp:lastModifiedBy>
  <cp:revision>39</cp:revision>
  <cp:lastPrinted>2019-01-16T03:33:00Z</cp:lastPrinted>
  <dcterms:created xsi:type="dcterms:W3CDTF">2023-07-25T02:16:00Z</dcterms:created>
  <dcterms:modified xsi:type="dcterms:W3CDTF">2023-10-30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13ee4a614a84367ce4ad2e3f722417038fccb27d70955124c2238ad920030a</vt:lpwstr>
  </property>
  <property fmtid="{D5CDD505-2E9C-101B-9397-08002B2CF9AE}" pid="3" name="ContentTypeId">
    <vt:lpwstr>0x010100F5C8ED9A124817409A61773B938C2BD8</vt:lpwstr>
  </property>
  <property fmtid="{D5CDD505-2E9C-101B-9397-08002B2CF9AE}" pid="4" name="Order">
    <vt:r8>312000</vt:r8>
  </property>
  <property fmtid="{D5CDD505-2E9C-101B-9397-08002B2CF9AE}" pid="5" name="MediaServiceImageTags">
    <vt:lpwstr/>
  </property>
</Properties>
</file>